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472C4" w:themeColor="accent1"/>
        </w:rPr>
        <w:id w:val="-685130919"/>
        <w:docPartObj>
          <w:docPartGallery w:val="Cover Pages"/>
          <w:docPartUnique/>
        </w:docPartObj>
      </w:sdtPr>
      <w:sdtEndPr>
        <w:rPr>
          <w:rFonts w:ascii="Roboto" w:hAnsi="Roboto"/>
          <w:b/>
          <w:bCs/>
          <w:color w:val="auto"/>
        </w:rPr>
      </w:sdtEndPr>
      <w:sdtContent>
        <w:p w14:paraId="7E05A9F3" w14:textId="34E8271C" w:rsidR="004F7D9F" w:rsidRPr="00BD0D73" w:rsidRDefault="00BD0D73" w:rsidP="00BD0D73">
          <w:pPr>
            <w:pStyle w:val="NoSpacing"/>
            <w:spacing w:before="1540" w:after="240"/>
            <w:jc w:val="center"/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</w:pPr>
          <w:r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9312EFE" wp14:editId="5C13179A">
                    <wp:simplePos x="0" y="0"/>
                    <wp:positionH relativeFrom="page">
                      <wp:posOffset>3538418</wp:posOffset>
                    </wp:positionH>
                    <wp:positionV relativeFrom="paragraph">
                      <wp:posOffset>3633263</wp:posOffset>
                    </wp:positionV>
                    <wp:extent cx="3764478" cy="1128155"/>
                    <wp:effectExtent l="0" t="0" r="0" b="0"/>
                    <wp:wrapNone/>
                    <wp:docPr id="7" name="Text Box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764478" cy="11281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E4B2EE" w14:textId="70043138" w:rsidR="00BD0D73" w:rsidRPr="00BD0D73" w:rsidRDefault="00BD0D73" w:rsidP="00BD0D73">
                                <w:pPr>
                                  <w:jc w:val="right"/>
                                  <w:rPr>
                                    <w:rFonts w:ascii="Lato" w:hAnsi="Lato"/>
                                    <w:color w:val="FFFFFF" w:themeColor="background1"/>
                                    <w:sz w:val="52"/>
                                    <w:szCs w:val="52"/>
                                  </w:rPr>
                                </w:pPr>
                                <w:r w:rsidRPr="00BD0D73">
                                  <w:rPr>
                                    <w:rFonts w:ascii="Lato" w:hAnsi="Lato"/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NEA PROJECT</w:t>
                                </w:r>
                              </w:p>
                              <w:p w14:paraId="6BE12914" w14:textId="2217F2EC" w:rsidR="00BD0D73" w:rsidRPr="00BD0D73" w:rsidRDefault="00BD0D73" w:rsidP="00BD0D73">
                                <w:pPr>
                                  <w:jc w:val="right"/>
                                  <w:rPr>
                                    <w:rFonts w:ascii="Lato" w:hAnsi="Lato"/>
                                    <w:color w:val="FFFFFF" w:themeColor="background1"/>
                                    <w:sz w:val="44"/>
                                    <w:szCs w:val="44"/>
                                  </w:rPr>
                                </w:pPr>
                                <w:r w:rsidRPr="00BD0D73">
                                  <w:rPr>
                                    <w:rFonts w:ascii="Lato" w:hAnsi="Lato"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COMPUTER SCIENC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312EF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278.6pt;margin-top:286.1pt;width:296.4pt;height:88.8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" filled="f" stroked="f" strokeweight=".5pt">
                    <v:textbox>
                      <w:txbxContent>
                        <w:p w14:paraId="25E4B2EE" w14:textId="70043138" w:rsidR="00BD0D73" w:rsidRPr="00BD0D73" w:rsidRDefault="00BD0D73" w:rsidP="00BD0D73">
                          <w:pPr>
                            <w:jc w:val="right"/>
                            <w:rPr>
                              <w:rFonts w:ascii="Lato" w:hAnsi="Lato"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 w:rsidRPr="00BD0D73">
                            <w:rPr>
                              <w:rFonts w:ascii="Lato" w:hAnsi="Lato"/>
                              <w:color w:val="FFFFFF" w:themeColor="background1"/>
                              <w:sz w:val="52"/>
                              <w:szCs w:val="52"/>
                            </w:rPr>
                            <w:t>NEA PROJECT</w:t>
                          </w:r>
                        </w:p>
                        <w:p w14:paraId="6BE12914" w14:textId="2217F2EC" w:rsidR="00BD0D73" w:rsidRPr="00BD0D73" w:rsidRDefault="00BD0D73" w:rsidP="00BD0D73">
                          <w:pPr>
                            <w:jc w:val="right"/>
                            <w:rPr>
                              <w:rFonts w:ascii="Lato" w:hAnsi="Lato"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BD0D73">
                            <w:rPr>
                              <w:rFonts w:ascii="Lato" w:hAnsi="Lato"/>
                              <w:color w:val="FFFFFF" w:themeColor="background1"/>
                              <w:sz w:val="44"/>
                              <w:szCs w:val="44"/>
                            </w:rPr>
                            <w:t>COMPUTER SCIENCE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BD0D73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</w:rPr>
            <w:drawing>
              <wp:anchor distT="0" distB="0" distL="114300" distR="114300" simplePos="0" relativeHeight="251659264" behindDoc="1" locked="0" layoutInCell="1" allowOverlap="1" wp14:anchorId="3709EEEB" wp14:editId="39EADDFA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543144" cy="10747169"/>
                <wp:effectExtent l="0" t="0" r="1270" b="0"/>
                <wp:wrapTight wrapText="bothSides">
                  <wp:wrapPolygon edited="0">
                    <wp:start x="0" y="0"/>
                    <wp:lineTo x="0" y="21557"/>
                    <wp:lineTo x="21549" y="21557"/>
                    <wp:lineTo x="21549" y="0"/>
                    <wp:lineTo x="0" y="0"/>
                  </wp:wrapPolygon>
                </wp:wrapTight>
                <wp:docPr id="6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rcRect l="14422" t="22194" r="40662" b="17645"/>
                        <a:stretch/>
                      </pic:blipFill>
                      <pic:spPr bwMode="auto">
                        <a:xfrm>
                          <a:off x="0" y="0"/>
                          <a:ext cx="7555970" cy="1076544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t xml:space="preserve"> </w:t>
          </w:r>
        </w:p>
      </w:sdtContent>
    </w:sdt>
    <w:sdt>
      <w:sdtPr>
        <w:rPr>
          <w:rFonts w:ascii="Roboto Black" w:eastAsiaTheme="minorEastAsia" w:hAnsi="Roboto Black" w:cstheme="minorBidi"/>
          <w:b w:val="0"/>
          <w:bCs w:val="0"/>
          <w:color w:val="auto"/>
          <w:sz w:val="40"/>
          <w:szCs w:val="40"/>
        </w:rPr>
        <w:id w:val="-304090350"/>
        <w:docPartObj>
          <w:docPartGallery w:val="Table of Contents"/>
          <w:docPartUnique/>
        </w:docPartObj>
      </w:sdtPr>
      <w:sdtEndPr>
        <w:rPr>
          <w:rFonts w:asciiTheme="minorHAnsi" w:hAnsiTheme="minorHAnsi"/>
          <w:noProof/>
          <w:sz w:val="22"/>
          <w:szCs w:val="22"/>
        </w:rPr>
      </w:sdtEndPr>
      <w:sdtContent>
        <w:p w14:paraId="467BB01C" w14:textId="7D213546" w:rsidR="005A7AC2" w:rsidRPr="000B2DFD" w:rsidRDefault="005A7AC2">
          <w:pPr>
            <w:pStyle w:val="TOCHeading"/>
            <w:rPr>
              <w:rFonts w:ascii="Roboto Black" w:hAnsi="Roboto Black"/>
              <w:b w:val="0"/>
              <w:bCs w:val="0"/>
              <w:color w:val="auto"/>
              <w:sz w:val="40"/>
              <w:szCs w:val="40"/>
            </w:rPr>
          </w:pPr>
          <w:r w:rsidRPr="000B2DFD">
            <w:rPr>
              <w:rFonts w:ascii="Roboto Black" w:hAnsi="Roboto Black"/>
              <w:b w:val="0"/>
              <w:bCs w:val="0"/>
              <w:color w:val="auto"/>
              <w:sz w:val="40"/>
              <w:szCs w:val="40"/>
            </w:rPr>
            <w:t>Contents</w:t>
          </w:r>
        </w:p>
        <w:p w14:paraId="44B151AC" w14:textId="491D3A1A" w:rsidR="00910884" w:rsidRDefault="00DE7868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r w:rsidRPr="000B2DFD">
            <w:rPr>
              <w:sz w:val="28"/>
              <w:szCs w:val="28"/>
            </w:rPr>
            <w:fldChar w:fldCharType="begin"/>
          </w:r>
          <w:r w:rsidRPr="000B2DFD">
            <w:rPr>
              <w:sz w:val="28"/>
              <w:szCs w:val="28"/>
            </w:rPr>
            <w:instrText xml:space="preserve"> TOC \o "1-3" \h \z \u </w:instrText>
          </w:r>
          <w:r w:rsidRPr="000B2DFD">
            <w:rPr>
              <w:sz w:val="28"/>
              <w:szCs w:val="28"/>
            </w:rPr>
            <w:fldChar w:fldCharType="separate"/>
          </w:r>
          <w:hyperlink w:anchor="_Toc58064157" w:history="1">
            <w:r w:rsidR="00910884" w:rsidRPr="000E7314">
              <w:rPr>
                <w:rStyle w:val="Hyperlink"/>
                <w:rFonts w:ascii="Roboto Black" w:hAnsi="Roboto Black"/>
                <w:noProof/>
              </w:rPr>
              <w:t>Analysis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57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2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61971EA1" w14:textId="77EA0004" w:rsidR="00910884" w:rsidRDefault="00B75DB3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58" w:history="1">
            <w:r w:rsidR="00910884" w:rsidRPr="000E7314">
              <w:rPr>
                <w:rStyle w:val="Hyperlink"/>
                <w:rFonts w:ascii="Roboto" w:hAnsi="Roboto"/>
                <w:noProof/>
              </w:rPr>
              <w:t>Project Problem Definition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58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2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7D7EFCF2" w14:textId="489B981D" w:rsidR="00910884" w:rsidRDefault="00B75DB3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59" w:history="1">
            <w:r w:rsidR="00910884" w:rsidRPr="000E7314">
              <w:rPr>
                <w:rStyle w:val="Hyperlink"/>
                <w:rFonts w:ascii="Roboto" w:hAnsi="Roboto"/>
                <w:noProof/>
              </w:rPr>
              <w:t>Interview with End-User/Client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59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2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0BBAD6CA" w14:textId="75706DD4" w:rsidR="00910884" w:rsidRDefault="00B75DB3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0" w:history="1">
            <w:r w:rsidR="00910884" w:rsidRPr="000E7314">
              <w:rPr>
                <w:rStyle w:val="Hyperlink"/>
                <w:rFonts w:ascii="Roboto" w:hAnsi="Roboto"/>
                <w:noProof/>
              </w:rPr>
              <w:t>Observations on Existing Systems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0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3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19CEB510" w14:textId="35DD4304" w:rsidR="00910884" w:rsidRDefault="00B75DB3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1" w:history="1">
            <w:r w:rsidR="00910884" w:rsidRPr="000E7314">
              <w:rPr>
                <w:rStyle w:val="Hyperlink"/>
                <w:rFonts w:ascii="Roboto" w:hAnsi="Roboto"/>
                <w:noProof/>
              </w:rPr>
              <w:t>Windows Built-In “Defender”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1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3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2A04EAB3" w14:textId="1B79ADE9" w:rsidR="00910884" w:rsidRDefault="00B75DB3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2" w:history="1">
            <w:r w:rsidR="00910884" w:rsidRPr="000E7314">
              <w:rPr>
                <w:rStyle w:val="Hyperlink"/>
                <w:rFonts w:ascii="Roboto" w:hAnsi="Roboto"/>
                <w:noProof/>
              </w:rPr>
              <w:t>McAfee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2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5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19AC9E3C" w14:textId="1DA8D466" w:rsidR="00910884" w:rsidRDefault="00B75DB3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3" w:history="1">
            <w:r w:rsidR="00910884" w:rsidRPr="000E7314">
              <w:rPr>
                <w:rStyle w:val="Hyperlink"/>
                <w:rFonts w:ascii="Roboto" w:hAnsi="Roboto"/>
                <w:noProof/>
              </w:rPr>
              <w:t>Prospective Users and Acceptable Limitations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3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8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0E3F2909" w14:textId="5A64EC14" w:rsidR="00910884" w:rsidRDefault="00B75DB3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4" w:history="1">
            <w:r w:rsidR="00910884" w:rsidRPr="000E7314">
              <w:rPr>
                <w:rStyle w:val="Hyperlink"/>
                <w:rFonts w:ascii="Roboto" w:hAnsi="Roboto"/>
                <w:noProof/>
              </w:rPr>
              <w:t>Project Level Objectives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4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8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2815EB74" w14:textId="3FA08AB3" w:rsidR="00910884" w:rsidRDefault="00B75DB3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5" w:history="1">
            <w:r w:rsidR="00910884" w:rsidRPr="000E7314">
              <w:rPr>
                <w:rStyle w:val="Hyperlink"/>
                <w:rFonts w:ascii="Roboto Black" w:hAnsi="Roboto Black"/>
                <w:noProof/>
              </w:rPr>
              <w:t>Design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5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9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6BF688EB" w14:textId="6D1442F4" w:rsidR="00910884" w:rsidRDefault="00B75DB3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6" w:history="1">
            <w:r w:rsidR="00910884" w:rsidRPr="000E7314">
              <w:rPr>
                <w:rStyle w:val="Hyperlink"/>
                <w:rFonts w:ascii="Roboto" w:hAnsi="Roboto"/>
                <w:noProof/>
              </w:rPr>
              <w:t>Core Elements of the System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6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9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6BEFA005" w14:textId="2AF6A0C1" w:rsidR="00910884" w:rsidRDefault="00B75DB3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7" w:history="1">
            <w:r w:rsidR="00910884" w:rsidRPr="000E7314">
              <w:rPr>
                <w:rStyle w:val="Hyperlink"/>
                <w:rFonts w:ascii="Roboto" w:hAnsi="Roboto"/>
                <w:noProof/>
              </w:rPr>
              <w:t>UML Deployment Diagram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7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9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62DADB5F" w14:textId="06375A11" w:rsidR="00910884" w:rsidRDefault="00B75DB3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8" w:history="1">
            <w:r w:rsidR="00910884" w:rsidRPr="000E7314">
              <w:rPr>
                <w:rStyle w:val="Hyperlink"/>
                <w:rFonts w:ascii="Roboto" w:hAnsi="Roboto"/>
                <w:noProof/>
              </w:rPr>
              <w:t>The API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8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1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011EB996" w14:textId="5778F1AB" w:rsidR="00910884" w:rsidRDefault="00B75DB3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9" w:history="1">
            <w:r w:rsidR="00910884" w:rsidRPr="000E7314">
              <w:rPr>
                <w:rStyle w:val="Hyperlink"/>
                <w:rFonts w:ascii="Roboto" w:hAnsi="Roboto"/>
                <w:noProof/>
              </w:rPr>
              <w:t>The CLIENT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69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2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12C25C74" w14:textId="7E118EAF" w:rsidR="00910884" w:rsidRDefault="00B75DB3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0" w:history="1">
            <w:r w:rsidR="00910884" w:rsidRPr="000E7314">
              <w:rPr>
                <w:rStyle w:val="Hyperlink"/>
                <w:rFonts w:ascii="Roboto" w:hAnsi="Roboto"/>
                <w:noProof/>
              </w:rPr>
              <w:t>The GUI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70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3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45618105" w14:textId="728DC957" w:rsidR="00910884" w:rsidRDefault="00B75DB3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1" w:history="1">
            <w:r w:rsidR="00910884" w:rsidRPr="000E7314">
              <w:rPr>
                <w:rStyle w:val="Hyperlink"/>
                <w:rFonts w:ascii="Roboto Light" w:hAnsi="Roboto Light"/>
                <w:noProof/>
              </w:rPr>
              <w:t>Package Directory Tree</w:t>
            </w:r>
            <w:r w:rsidR="00910884" w:rsidRPr="000E7314">
              <w:rPr>
                <w:rStyle w:val="Hyperlink"/>
                <w:noProof/>
              </w:rPr>
              <w:t>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71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3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489F689B" w14:textId="1B905B12" w:rsidR="00910884" w:rsidRDefault="00B75DB3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2" w:history="1">
            <w:r w:rsidR="00910884" w:rsidRPr="000E7314">
              <w:rPr>
                <w:rStyle w:val="Hyperlink"/>
                <w:rFonts w:ascii="Roboto Light" w:hAnsi="Roboto Light"/>
                <w:noProof/>
              </w:rPr>
              <w:t>Design Concept #1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72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4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267CE4EB" w14:textId="5C88BC3F" w:rsidR="00910884" w:rsidRDefault="00B75DB3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3" w:history="1">
            <w:r w:rsidR="00910884" w:rsidRPr="000E7314">
              <w:rPr>
                <w:rStyle w:val="Hyperlink"/>
                <w:rFonts w:ascii="Roboto Light" w:hAnsi="Roboto Light"/>
                <w:noProof/>
              </w:rPr>
              <w:t>Design Concept #2: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73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14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121FEE3A" w14:textId="2066C059" w:rsidR="005A7AC2" w:rsidRDefault="00DE7868">
          <w:r w:rsidRPr="000B2DFD">
            <w:rPr>
              <w:b/>
              <w:bCs/>
              <w:noProof/>
              <w:sz w:val="28"/>
              <w:szCs w:val="28"/>
              <w:lang w:val="en-US"/>
            </w:rPr>
            <w:fldChar w:fldCharType="end"/>
          </w:r>
        </w:p>
      </w:sdtContent>
    </w:sdt>
    <w:p w14:paraId="0E6297C5" w14:textId="3FC0577B" w:rsidR="00BE79F0" w:rsidRDefault="00BE79F0">
      <w:pPr>
        <w:rPr>
          <w:rFonts w:ascii="Roboto" w:hAnsi="Roboto"/>
          <w:sz w:val="28"/>
          <w:szCs w:val="28"/>
        </w:rPr>
      </w:pPr>
    </w:p>
    <w:p w14:paraId="50E8E2FF" w14:textId="11593E43" w:rsidR="000B2DFD" w:rsidRDefault="000B2DFD">
      <w:pPr>
        <w:rPr>
          <w:rFonts w:ascii="Roboto" w:hAnsi="Roboto"/>
          <w:sz w:val="28"/>
          <w:szCs w:val="28"/>
        </w:rPr>
      </w:pPr>
    </w:p>
    <w:p w14:paraId="27B639DA" w14:textId="14D62BCD" w:rsidR="000B2DFD" w:rsidRDefault="000B2DFD">
      <w:pPr>
        <w:rPr>
          <w:rFonts w:ascii="Roboto" w:hAnsi="Roboto"/>
          <w:sz w:val="28"/>
          <w:szCs w:val="28"/>
        </w:rPr>
      </w:pPr>
    </w:p>
    <w:p w14:paraId="775B1583" w14:textId="7C552BB6" w:rsidR="000B2DFD" w:rsidRDefault="000B2DFD">
      <w:pPr>
        <w:rPr>
          <w:rFonts w:ascii="Roboto" w:hAnsi="Roboto"/>
          <w:sz w:val="28"/>
          <w:szCs w:val="28"/>
        </w:rPr>
      </w:pPr>
    </w:p>
    <w:p w14:paraId="6A7ADF53" w14:textId="06D656E3" w:rsidR="000B2DFD" w:rsidRDefault="000B2DFD">
      <w:pPr>
        <w:rPr>
          <w:rFonts w:ascii="Roboto" w:hAnsi="Roboto"/>
          <w:sz w:val="28"/>
          <w:szCs w:val="28"/>
        </w:rPr>
      </w:pPr>
    </w:p>
    <w:p w14:paraId="39AA43E1" w14:textId="53FAE14F" w:rsidR="000B2DFD" w:rsidRDefault="000B2DFD">
      <w:pPr>
        <w:rPr>
          <w:rFonts w:ascii="Roboto" w:hAnsi="Roboto"/>
          <w:sz w:val="28"/>
          <w:szCs w:val="28"/>
        </w:rPr>
      </w:pPr>
    </w:p>
    <w:p w14:paraId="5AA273FB" w14:textId="77777777" w:rsidR="000B2DFD" w:rsidRDefault="000B2DFD">
      <w:pPr>
        <w:rPr>
          <w:rFonts w:ascii="Roboto" w:hAnsi="Roboto"/>
          <w:sz w:val="28"/>
          <w:szCs w:val="28"/>
        </w:rPr>
      </w:pPr>
    </w:p>
    <w:p w14:paraId="1D67D87C" w14:textId="33E8D07C" w:rsidR="00BE79F0" w:rsidRPr="00BE79F0" w:rsidRDefault="00BE79F0">
      <w:pPr>
        <w:rPr>
          <w:rFonts w:ascii="Roboto" w:hAnsi="Roboto"/>
          <w:sz w:val="28"/>
          <w:szCs w:val="28"/>
        </w:rPr>
      </w:pPr>
      <w:r>
        <w:rPr>
          <w:rFonts w:ascii="Roboto" w:hAnsi="Roboto"/>
          <w:sz w:val="28"/>
          <w:szCs w:val="28"/>
        </w:rPr>
        <w:tab/>
      </w:r>
    </w:p>
    <w:p w14:paraId="61124FF7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10AF97FB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5A101F48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339AB568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6FA827FF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56F0F7ED" w14:textId="77777777" w:rsidR="000B2DFD" w:rsidRDefault="000B2DFD" w:rsidP="005A7AC2">
      <w:pPr>
        <w:pStyle w:val="Heading1"/>
        <w:rPr>
          <w:rFonts w:ascii="Roboto Black" w:hAnsi="Roboto Black"/>
          <w:color w:val="auto"/>
          <w:sz w:val="40"/>
          <w:szCs w:val="40"/>
        </w:rPr>
      </w:pPr>
    </w:p>
    <w:p w14:paraId="5960E18E" w14:textId="6484D51F" w:rsidR="009177B7" w:rsidRPr="000B2DFD" w:rsidRDefault="00716A7D" w:rsidP="005A7AC2">
      <w:pPr>
        <w:pStyle w:val="Heading1"/>
        <w:rPr>
          <w:rFonts w:ascii="Roboto Black" w:hAnsi="Roboto Black"/>
          <w:color w:val="auto"/>
          <w:sz w:val="40"/>
          <w:szCs w:val="40"/>
        </w:rPr>
      </w:pPr>
      <w:bookmarkStart w:id="0" w:name="_Toc58064157"/>
      <w:r w:rsidRPr="000B2DFD">
        <w:rPr>
          <w:rFonts w:ascii="Roboto Black" w:hAnsi="Roboto Black"/>
          <w:color w:val="auto"/>
          <w:sz w:val="40"/>
          <w:szCs w:val="40"/>
        </w:rPr>
        <w:t>Analysis</w:t>
      </w:r>
      <w:bookmarkEnd w:id="0"/>
    </w:p>
    <w:p w14:paraId="2123120E" w14:textId="5915CC79" w:rsidR="00716A7D" w:rsidRPr="000B2DFD" w:rsidRDefault="00716A7D" w:rsidP="000B2DFD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1" w:name="_Toc58064158"/>
      <w:r w:rsidRPr="000B2DFD">
        <w:rPr>
          <w:rFonts w:ascii="Roboto" w:hAnsi="Roboto"/>
          <w:color w:val="auto"/>
          <w:sz w:val="28"/>
          <w:szCs w:val="28"/>
        </w:rPr>
        <w:t>Project Problem Definition</w:t>
      </w:r>
      <w:bookmarkEnd w:id="1"/>
    </w:p>
    <w:p w14:paraId="73B27C70" w14:textId="00B9E067" w:rsidR="00716A7D" w:rsidRPr="00D02055" w:rsidRDefault="00716A7D">
      <w:pPr>
        <w:rPr>
          <w:rFonts w:ascii="Roboto Light" w:hAnsi="Roboto Light"/>
          <w:sz w:val="28"/>
          <w:szCs w:val="28"/>
        </w:rPr>
      </w:pPr>
      <w:r w:rsidRPr="00D02055">
        <w:rPr>
          <w:rFonts w:ascii="Roboto" w:hAnsi="Roboto"/>
          <w:sz w:val="28"/>
          <w:szCs w:val="28"/>
        </w:rPr>
        <w:t>Client/End User:</w:t>
      </w:r>
      <w:r w:rsidR="00D02055" w:rsidRPr="00D02055">
        <w:rPr>
          <w:rFonts w:ascii="Roboto Light" w:hAnsi="Roboto Light"/>
          <w:sz w:val="28"/>
          <w:szCs w:val="28"/>
        </w:rPr>
        <w:t xml:space="preserve"> Joanna</w:t>
      </w:r>
    </w:p>
    <w:p w14:paraId="18D25033" w14:textId="7837C728" w:rsidR="00716A7D" w:rsidRDefault="00716A7D">
      <w:pPr>
        <w:rPr>
          <w:rFonts w:ascii="Roboto" w:hAnsi="Roboto"/>
          <w:sz w:val="24"/>
          <w:szCs w:val="24"/>
        </w:rPr>
      </w:pPr>
    </w:p>
    <w:p w14:paraId="54D915D2" w14:textId="4728D272" w:rsidR="00D02055" w:rsidRPr="00D02055" w:rsidRDefault="005623A9">
      <w:pPr>
        <w:rPr>
          <w:rFonts w:ascii="Roboto" w:hAnsi="Roboto"/>
          <w:sz w:val="28"/>
          <w:szCs w:val="28"/>
        </w:rPr>
      </w:pPr>
      <w:r w:rsidRPr="00D02055">
        <w:rPr>
          <w:rFonts w:ascii="Roboto" w:hAnsi="Roboto"/>
          <w:sz w:val="28"/>
          <w:szCs w:val="28"/>
        </w:rPr>
        <w:t>Description of the problem:</w:t>
      </w:r>
    </w:p>
    <w:p w14:paraId="72ECC24A" w14:textId="6E69DD32" w:rsidR="00D02055" w:rsidRDefault="00D02055" w:rsidP="00D02055">
      <w:pPr>
        <w:ind w:firstLine="720"/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After using many antiviruses and speaking to a relative who often has to download and open files from clients. I</w:t>
      </w:r>
      <w:r w:rsidR="00182974">
        <w:rPr>
          <w:rFonts w:ascii="Roboto Light" w:hAnsi="Roboto Light"/>
          <w:sz w:val="24"/>
          <w:szCs w:val="24"/>
        </w:rPr>
        <w:t>t</w:t>
      </w:r>
      <w:r>
        <w:rPr>
          <w:rFonts w:ascii="Roboto Light" w:hAnsi="Roboto Light"/>
          <w:sz w:val="24"/>
          <w:szCs w:val="24"/>
        </w:rPr>
        <w:t xml:space="preserve"> became apparent that modern antiviruses </w:t>
      </w:r>
      <w:r w:rsidR="00182974">
        <w:rPr>
          <w:rFonts w:ascii="Roboto Light" w:hAnsi="Roboto Light"/>
          <w:sz w:val="24"/>
          <w:szCs w:val="24"/>
        </w:rPr>
        <w:t>are</w:t>
      </w:r>
      <w:r>
        <w:rPr>
          <w:rFonts w:ascii="Roboto Light" w:hAnsi="Roboto Light"/>
          <w:sz w:val="24"/>
          <w:szCs w:val="24"/>
        </w:rPr>
        <w:t xml:space="preserve"> very intrusive and hardware intensive. Often slowing down the OS for what often equates to a safe file.</w:t>
      </w:r>
      <w:r w:rsidR="000B2DFD">
        <w:rPr>
          <w:rFonts w:ascii="Roboto Light" w:hAnsi="Roboto Light"/>
          <w:sz w:val="24"/>
          <w:szCs w:val="24"/>
        </w:rPr>
        <w:t xml:space="preserve"> Ultimately slowing down a user’s workflow, and wasting time. </w:t>
      </w:r>
      <w:r>
        <w:rPr>
          <w:rFonts w:ascii="Roboto Light" w:hAnsi="Roboto Light"/>
          <w:sz w:val="24"/>
          <w:szCs w:val="24"/>
        </w:rPr>
        <w:br/>
      </w:r>
    </w:p>
    <w:p w14:paraId="1D32E030" w14:textId="6718B963" w:rsidR="00D02055" w:rsidRDefault="00D02055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Additionally, I find antiviruses never show complications of installing the file. Only saying weather, it is dangerous or not based on the algorithm made. </w:t>
      </w:r>
    </w:p>
    <w:p w14:paraId="16567C49" w14:textId="6E57C484" w:rsidR="007600F5" w:rsidRDefault="00182974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Finally, linking to the first discovered issue. The fact they are slow creates a very negative user experience for those with less expensive and powerful devices. Especially laptops. For example, I used to run a windows vista desktop. I disabled the </w:t>
      </w:r>
      <w:r w:rsidR="007600F5">
        <w:rPr>
          <w:rFonts w:ascii="Roboto Light" w:hAnsi="Roboto Light"/>
          <w:sz w:val="24"/>
          <w:szCs w:val="24"/>
        </w:rPr>
        <w:t>McAfee</w:t>
      </w:r>
      <w:r>
        <w:rPr>
          <w:rFonts w:ascii="Roboto Light" w:hAnsi="Roboto Light"/>
          <w:sz w:val="24"/>
          <w:szCs w:val="24"/>
        </w:rPr>
        <w:t xml:space="preserve"> </w:t>
      </w:r>
      <w:r w:rsidR="007600F5">
        <w:rPr>
          <w:rFonts w:ascii="Roboto Light" w:hAnsi="Roboto Light"/>
          <w:sz w:val="24"/>
          <w:szCs w:val="24"/>
        </w:rPr>
        <w:t>antivirus</w:t>
      </w:r>
      <w:r>
        <w:rPr>
          <w:rFonts w:ascii="Roboto Light" w:hAnsi="Roboto Light"/>
          <w:sz w:val="24"/>
          <w:szCs w:val="24"/>
        </w:rPr>
        <w:t xml:space="preserve"> because it was so slow it </w:t>
      </w:r>
      <w:r w:rsidR="007600F5">
        <w:rPr>
          <w:rFonts w:ascii="Roboto Light" w:hAnsi="Roboto Light"/>
          <w:sz w:val="24"/>
          <w:szCs w:val="24"/>
        </w:rPr>
        <w:t xml:space="preserve">made the system unusable for common web browsing and playing simple games. </w:t>
      </w:r>
    </w:p>
    <w:p w14:paraId="5B12CAF5" w14:textId="77777777" w:rsidR="007600F5" w:rsidRDefault="007600F5">
      <w:pPr>
        <w:rPr>
          <w:rFonts w:ascii="Roboto Light" w:hAnsi="Roboto Light"/>
          <w:sz w:val="24"/>
          <w:szCs w:val="24"/>
        </w:rPr>
      </w:pPr>
    </w:p>
    <w:p w14:paraId="3AB68A6B" w14:textId="381AF7CF" w:rsidR="000B2DFD" w:rsidRPr="00182974" w:rsidRDefault="007600F5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Later in this analysis</w:t>
      </w:r>
      <w:r w:rsidR="0050135B">
        <w:rPr>
          <w:rFonts w:ascii="Roboto Light" w:hAnsi="Roboto Light"/>
          <w:sz w:val="24"/>
          <w:szCs w:val="24"/>
        </w:rPr>
        <w:t>,</w:t>
      </w:r>
      <w:r>
        <w:rPr>
          <w:rFonts w:ascii="Roboto Light" w:hAnsi="Roboto Light"/>
          <w:sz w:val="24"/>
          <w:szCs w:val="24"/>
        </w:rPr>
        <w:t xml:space="preserve"> I hope to benchmark antiviruses and see how they favour expensive devices. And overall user experience.</w:t>
      </w:r>
    </w:p>
    <w:p w14:paraId="7862F9D5" w14:textId="3D14F27E" w:rsidR="005623A9" w:rsidRPr="000B2DFD" w:rsidRDefault="005623A9" w:rsidP="000B2DFD">
      <w:pPr>
        <w:pStyle w:val="Heading2"/>
        <w:rPr>
          <w:rFonts w:ascii="Roboto" w:hAnsi="Roboto"/>
          <w:sz w:val="28"/>
          <w:szCs w:val="28"/>
        </w:rPr>
      </w:pPr>
      <w:bookmarkStart w:id="2" w:name="_Toc58064159"/>
      <w:r w:rsidRPr="000B2DFD">
        <w:rPr>
          <w:rFonts w:ascii="Roboto" w:hAnsi="Roboto"/>
          <w:color w:val="auto"/>
          <w:sz w:val="28"/>
          <w:szCs w:val="28"/>
        </w:rPr>
        <w:t xml:space="preserve">Interview </w:t>
      </w:r>
      <w:r w:rsidR="00D02055" w:rsidRPr="000B2DFD">
        <w:rPr>
          <w:rFonts w:ascii="Roboto" w:hAnsi="Roboto"/>
          <w:color w:val="auto"/>
          <w:sz w:val="28"/>
          <w:szCs w:val="28"/>
        </w:rPr>
        <w:t>with</w:t>
      </w:r>
      <w:r w:rsidRPr="000B2DFD">
        <w:rPr>
          <w:rFonts w:ascii="Roboto" w:hAnsi="Roboto"/>
          <w:color w:val="auto"/>
          <w:sz w:val="28"/>
          <w:szCs w:val="28"/>
        </w:rPr>
        <w:t xml:space="preserve"> </w:t>
      </w:r>
      <w:r w:rsidR="000B2DFD">
        <w:rPr>
          <w:rFonts w:ascii="Roboto" w:hAnsi="Roboto"/>
          <w:color w:val="auto"/>
          <w:sz w:val="28"/>
          <w:szCs w:val="28"/>
        </w:rPr>
        <w:t>End</w:t>
      </w:r>
      <w:r w:rsidR="0050135B">
        <w:rPr>
          <w:rFonts w:ascii="Roboto" w:hAnsi="Roboto"/>
          <w:color w:val="auto"/>
          <w:sz w:val="28"/>
          <w:szCs w:val="28"/>
        </w:rPr>
        <w:t>-</w:t>
      </w:r>
      <w:r w:rsidR="000B2DFD">
        <w:rPr>
          <w:rFonts w:ascii="Roboto" w:hAnsi="Roboto"/>
          <w:color w:val="auto"/>
          <w:sz w:val="28"/>
          <w:szCs w:val="28"/>
        </w:rPr>
        <w:t>User/</w:t>
      </w:r>
      <w:r w:rsidRPr="000B2DFD">
        <w:rPr>
          <w:rFonts w:ascii="Roboto" w:hAnsi="Roboto"/>
          <w:color w:val="auto"/>
          <w:sz w:val="28"/>
          <w:szCs w:val="28"/>
        </w:rPr>
        <w:t>Client</w:t>
      </w:r>
      <w:bookmarkEnd w:id="2"/>
    </w:p>
    <w:p w14:paraId="69DD1A02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278EB3DA" w14:textId="31D3861D" w:rsidR="007600F5" w:rsidRPr="0050135B" w:rsidRDefault="0050135B">
      <w:pPr>
        <w:rPr>
          <w:rFonts w:ascii="Roboto Medium" w:hAnsi="Roboto Medium"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 xml:space="preserve">Me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so what’s the current issue with your use of antiviruses?’</w:t>
      </w:r>
    </w:p>
    <w:p w14:paraId="148248A0" w14:textId="3A705068" w:rsidR="0050135B" w:rsidRPr="0050135B" w:rsidRDefault="0050135B">
      <w:pPr>
        <w:rPr>
          <w:rFonts w:ascii="Roboto Light" w:hAnsi="Roboto Light"/>
          <w:sz w:val="24"/>
          <w:szCs w:val="24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lastRenderedPageBreak/>
        <w:t xml:space="preserve">Joanna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 xml:space="preserve">’as a </w:t>
      </w:r>
      <w:r w:rsidR="00910884" w:rsidRPr="0050135B">
        <w:rPr>
          <w:rFonts w:ascii="Roboto Light" w:hAnsi="Roboto Light"/>
          <w:i/>
          <w:iCs/>
          <w:sz w:val="24"/>
          <w:szCs w:val="24"/>
          <w:highlight w:val="lightGray"/>
        </w:rPr>
        <w:t>creative art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 xml:space="preserve"> professional I find when my clients send mock-ups and other related files my antivirus will often remove them as potential </w:t>
      </w:r>
      <w:r w:rsidR="00910884" w:rsidRPr="0050135B">
        <w:rPr>
          <w:rFonts w:ascii="Roboto Light" w:hAnsi="Roboto Light"/>
          <w:i/>
          <w:iCs/>
          <w:sz w:val="24"/>
          <w:szCs w:val="24"/>
          <w:highlight w:val="lightGray"/>
        </w:rPr>
        <w:t>threats. ‘</w:t>
      </w:r>
    </w:p>
    <w:p w14:paraId="1CA8ED75" w14:textId="34F0A402" w:rsidR="0050135B" w:rsidRPr="0050135B" w:rsidRDefault="0050135B">
      <w:pPr>
        <w:rPr>
          <w:rFonts w:ascii="Roboto Medium" w:hAnsi="Roboto Medium"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 xml:space="preserve">Me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have you considered turning it off.’</w:t>
      </w:r>
    </w:p>
    <w:p w14:paraId="2FB2CB94" w14:textId="19716C06" w:rsidR="0050135B" w:rsidRPr="0050135B" w:rsidRDefault="0050135B">
      <w:pPr>
        <w:rPr>
          <w:rFonts w:ascii="Roboto Medium" w:hAnsi="Roboto Medium"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 xml:space="preserve">Joanna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I have had malware and specifically adware manifest into my computer before, so the use of an antivirus is crucial as malware significantly disrupts my workflow.’</w:t>
      </w:r>
    </w:p>
    <w:p w14:paraId="02CA0929" w14:textId="0BBB9AEE" w:rsidR="0050135B" w:rsidRPr="0050135B" w:rsidRDefault="0050135B">
      <w:pPr>
        <w:rPr>
          <w:rFonts w:ascii="Roboto Medium" w:hAnsi="Roboto Medium"/>
          <w:i/>
          <w:iCs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>Me</w:t>
      </w:r>
      <w:r w:rsidRPr="0050135B">
        <w:rPr>
          <w:rFonts w:ascii="Roboto Light" w:hAnsi="Roboto Light"/>
          <w:sz w:val="24"/>
          <w:szCs w:val="24"/>
          <w:highlight w:val="lightGray"/>
        </w:rPr>
        <w:t xml:space="preserve">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How is your experience with lessening the antivirus to be less aggressive?’</w:t>
      </w:r>
    </w:p>
    <w:p w14:paraId="26235229" w14:textId="72DA750F" w:rsidR="0050135B" w:rsidRDefault="0050135B">
      <w:pPr>
        <w:rPr>
          <w:rFonts w:ascii="Roboto Light" w:hAnsi="Roboto Light"/>
          <w:i/>
          <w:iCs/>
          <w:sz w:val="24"/>
          <w:szCs w:val="24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>Joanna</w:t>
      </w:r>
      <w:proofErr w:type="gramStart"/>
      <w:r w:rsidRPr="0050135B">
        <w:rPr>
          <w:rFonts w:ascii="Roboto Medium" w:hAnsi="Roboto Medium"/>
          <w:sz w:val="24"/>
          <w:szCs w:val="24"/>
          <w:highlight w:val="lightGray"/>
        </w:rPr>
        <w:t xml:space="preserve">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’</w:t>
      </w:r>
      <w:proofErr w:type="gramEnd"/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 xml:space="preserve"> it isn’t possible, the antivirus has a very convoluted interface, making it hard to even allow certain files. And where I can allow them, they are often deleted again a few days later by the antivirus.’</w:t>
      </w:r>
    </w:p>
    <w:p w14:paraId="41C9B08B" w14:textId="77777777" w:rsidR="0050135B" w:rsidRPr="0050135B" w:rsidRDefault="0050135B">
      <w:pPr>
        <w:rPr>
          <w:rFonts w:ascii="Roboto Light" w:hAnsi="Roboto Light"/>
          <w:i/>
          <w:iCs/>
          <w:sz w:val="24"/>
          <w:szCs w:val="24"/>
        </w:rPr>
      </w:pPr>
    </w:p>
    <w:p w14:paraId="30D4FA79" w14:textId="2F49ED1C" w:rsidR="007600F5" w:rsidRDefault="0050135B">
      <w:p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 xml:space="preserve">Feedback </w:t>
      </w:r>
      <w:r w:rsidR="00910884">
        <w:rPr>
          <w:rFonts w:ascii="Roboto Medium" w:hAnsi="Roboto Medium"/>
          <w:sz w:val="24"/>
          <w:szCs w:val="24"/>
        </w:rPr>
        <w:t xml:space="preserve">is </w:t>
      </w:r>
      <w:r>
        <w:rPr>
          <w:rFonts w:ascii="Roboto Medium" w:hAnsi="Roboto Medium"/>
          <w:sz w:val="24"/>
          <w:szCs w:val="24"/>
        </w:rPr>
        <w:t>taken from dialogue:</w:t>
      </w:r>
    </w:p>
    <w:p w14:paraId="274F8048" w14:textId="42D8CF33" w:rsidR="0050135B" w:rsidRPr="0050135B" w:rsidRDefault="0050135B">
      <w:pPr>
        <w:rPr>
          <w:rFonts w:ascii="Roboto Light" w:hAnsi="Roboto Light"/>
          <w:sz w:val="24"/>
          <w:szCs w:val="24"/>
        </w:rPr>
      </w:pPr>
      <w:r w:rsidRPr="0050135B">
        <w:rPr>
          <w:rFonts w:ascii="Roboto Light" w:hAnsi="Roboto Light"/>
          <w:sz w:val="24"/>
          <w:szCs w:val="24"/>
        </w:rPr>
        <w:t>Her current antivirus is t</w:t>
      </w:r>
      <w:r w:rsidR="00910884">
        <w:rPr>
          <w:rFonts w:ascii="Roboto Light" w:hAnsi="Roboto Light"/>
          <w:sz w:val="24"/>
          <w:szCs w:val="24"/>
        </w:rPr>
        <w:t>o</w:t>
      </w:r>
      <w:r w:rsidRPr="0050135B">
        <w:rPr>
          <w:rFonts w:ascii="Roboto Light" w:hAnsi="Roboto Light"/>
          <w:sz w:val="24"/>
          <w:szCs w:val="24"/>
        </w:rPr>
        <w:t xml:space="preserve">o </w:t>
      </w:r>
      <w:r w:rsidRPr="00910884">
        <w:rPr>
          <w:rFonts w:ascii="Roboto Light" w:hAnsi="Roboto Light"/>
          <w:b/>
          <w:bCs/>
          <w:sz w:val="24"/>
          <w:szCs w:val="24"/>
        </w:rPr>
        <w:t>aggressive</w:t>
      </w:r>
      <w:r w:rsidRPr="0050135B">
        <w:rPr>
          <w:rFonts w:ascii="Roboto Light" w:hAnsi="Roboto Light"/>
          <w:sz w:val="24"/>
          <w:szCs w:val="24"/>
        </w:rPr>
        <w:t xml:space="preserve"> in stopping malware, to the extent of remove safe files. The lack of a clean and intuitive </w:t>
      </w:r>
      <w:r w:rsidR="00910884" w:rsidRPr="00910884">
        <w:rPr>
          <w:rFonts w:ascii="Roboto Light" w:hAnsi="Roboto Light"/>
          <w:b/>
          <w:bCs/>
          <w:sz w:val="24"/>
          <w:szCs w:val="24"/>
        </w:rPr>
        <w:t>GUI</w:t>
      </w:r>
      <w:r w:rsidRPr="0050135B">
        <w:rPr>
          <w:rFonts w:ascii="Roboto Light" w:hAnsi="Roboto Light"/>
          <w:sz w:val="24"/>
          <w:szCs w:val="24"/>
        </w:rPr>
        <w:t xml:space="preserve"> </w:t>
      </w:r>
      <w:r w:rsidR="00910884" w:rsidRPr="0050135B">
        <w:rPr>
          <w:rFonts w:ascii="Roboto Light" w:hAnsi="Roboto Light"/>
          <w:sz w:val="24"/>
          <w:szCs w:val="24"/>
        </w:rPr>
        <w:t>has</w:t>
      </w:r>
      <w:r w:rsidRPr="0050135B">
        <w:rPr>
          <w:rFonts w:ascii="Roboto Light" w:hAnsi="Roboto Light"/>
          <w:sz w:val="24"/>
          <w:szCs w:val="24"/>
        </w:rPr>
        <w:t xml:space="preserve"> proven difficult to moderate and allow threats. </w:t>
      </w:r>
    </w:p>
    <w:p w14:paraId="23ECB129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42619E56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560DC1F5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10A9B431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198221AB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76F2996F" w14:textId="597285C1" w:rsidR="005623A9" w:rsidRPr="000B2DFD" w:rsidRDefault="005623A9" w:rsidP="000B2DFD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3" w:name="_Toc58064160"/>
      <w:r w:rsidRPr="000B2DFD">
        <w:rPr>
          <w:rFonts w:ascii="Roboto" w:hAnsi="Roboto"/>
          <w:color w:val="auto"/>
          <w:sz w:val="28"/>
          <w:szCs w:val="28"/>
        </w:rPr>
        <w:t>Observations on Existing Systems:</w:t>
      </w:r>
      <w:bookmarkEnd w:id="3"/>
    </w:p>
    <w:p w14:paraId="0FDE565C" w14:textId="5B5E937E" w:rsidR="005623A9" w:rsidRPr="000C6F55" w:rsidRDefault="000D3E3E" w:rsidP="000B2DFD">
      <w:pPr>
        <w:pStyle w:val="Heading3"/>
        <w:rPr>
          <w:rFonts w:ascii="Roboto" w:hAnsi="Roboto"/>
          <w:sz w:val="24"/>
          <w:szCs w:val="24"/>
        </w:rPr>
      </w:pPr>
      <w:bookmarkStart w:id="4" w:name="_Toc58064161"/>
      <w:r w:rsidRPr="000C6F55">
        <w:rPr>
          <w:rFonts w:ascii="Roboto" w:hAnsi="Roboto"/>
          <w:sz w:val="24"/>
          <w:szCs w:val="24"/>
        </w:rPr>
        <w:t>Windows Built-In “Defender”:</w:t>
      </w:r>
      <w:bookmarkEnd w:id="4"/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92"/>
        <w:gridCol w:w="2024"/>
      </w:tblGrid>
      <w:tr w:rsidR="00443BFB" w:rsidRPr="000C159E" w14:paraId="36793ED9" w14:textId="7F47AC61" w:rsidTr="006C32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2C6EECA5" w14:textId="608CEFC7" w:rsidR="00443BFB" w:rsidRPr="000C159E" w:rsidRDefault="00443BFB" w:rsidP="00D02055">
            <w:pPr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Pricing</w:t>
            </w:r>
          </w:p>
        </w:tc>
        <w:tc>
          <w:tcPr>
            <w:tcW w:w="2024" w:type="dxa"/>
          </w:tcPr>
          <w:p w14:paraId="7BAD080F" w14:textId="3BDF18B8" w:rsidR="00443BFB" w:rsidRPr="000C159E" w:rsidRDefault="00443BFB" w:rsidP="00D020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Insurance</w:t>
            </w:r>
          </w:p>
        </w:tc>
      </w:tr>
      <w:tr w:rsidR="00443BFB" w:rsidRPr="000C159E" w14:paraId="3F095D9E" w14:textId="381B2D59" w:rsidTr="006C3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646CDA8E" w14:textId="1C08B4DF" w:rsidR="00443BFB" w:rsidRPr="000C159E" w:rsidRDefault="00443BFB" w:rsidP="00443BFB">
            <w:pPr>
              <w:tabs>
                <w:tab w:val="left" w:pos="6684"/>
              </w:tabs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Free</w:t>
            </w: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ab/>
            </w:r>
          </w:p>
        </w:tc>
        <w:tc>
          <w:tcPr>
            <w:tcW w:w="2024" w:type="dxa"/>
          </w:tcPr>
          <w:p w14:paraId="05A77997" w14:textId="7EA81CF8" w:rsidR="00443BFB" w:rsidRPr="000C159E" w:rsidRDefault="00443BFB" w:rsidP="00443BFB">
            <w:pPr>
              <w:tabs>
                <w:tab w:val="left" w:pos="668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ne</w:t>
            </w:r>
          </w:p>
        </w:tc>
      </w:tr>
    </w:tbl>
    <w:p w14:paraId="4A411F5D" w14:textId="77777777" w:rsidR="00443BFB" w:rsidRPr="000C159E" w:rsidRDefault="00443BFB" w:rsidP="00D02055">
      <w:pPr>
        <w:rPr>
          <w:rFonts w:ascii="Roboto" w:hAnsi="Roboto"/>
          <w:sz w:val="24"/>
          <w:szCs w:val="24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D3E3E" w:rsidRPr="000C159E" w14:paraId="5BC66098" w14:textId="77777777" w:rsidTr="000D3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6A92BE8" w14:textId="5E5F6219" w:rsidR="000D3E3E" w:rsidRPr="000C159E" w:rsidRDefault="000D3E3E" w:rsidP="00D02055">
            <w:pPr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PROS</w:t>
            </w:r>
          </w:p>
        </w:tc>
        <w:tc>
          <w:tcPr>
            <w:tcW w:w="4508" w:type="dxa"/>
          </w:tcPr>
          <w:p w14:paraId="430617A8" w14:textId="3AC69F65" w:rsidR="000D3E3E" w:rsidRPr="000C159E" w:rsidRDefault="000D3E3E" w:rsidP="00D020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CONS</w:t>
            </w:r>
          </w:p>
        </w:tc>
      </w:tr>
      <w:tr w:rsidR="000D3E3E" w:rsidRPr="000C159E" w14:paraId="043F0983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4749BE1" w14:textId="3DB39D2B" w:rsidR="000D3E3E" w:rsidRPr="000C159E" w:rsidRDefault="000D3E3E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Real-Time Detection</w:t>
            </w:r>
          </w:p>
        </w:tc>
        <w:tc>
          <w:tcPr>
            <w:tcW w:w="4508" w:type="dxa"/>
          </w:tcPr>
          <w:p w14:paraId="688CFFD2" w14:textId="3FD91055" w:rsidR="000D3E3E" w:rsidRPr="000C159E" w:rsidRDefault="000D3E3E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Real-Time Detection to slow for modern viruses</w:t>
            </w:r>
          </w:p>
        </w:tc>
      </w:tr>
      <w:tr w:rsidR="000D3E3E" w:rsidRPr="000C159E" w14:paraId="32320466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15CA17D" w14:textId="179413D8" w:rsidR="000D3E3E" w:rsidRPr="000C159E" w:rsidRDefault="000D3E3E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Firewall</w:t>
            </w:r>
          </w:p>
        </w:tc>
        <w:tc>
          <w:tcPr>
            <w:tcW w:w="4508" w:type="dxa"/>
          </w:tcPr>
          <w:p w14:paraId="59ABE30B" w14:textId="31F1855C" w:rsidR="000D3E3E" w:rsidRPr="000C159E" w:rsidRDefault="000D3E3E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 xml:space="preserve">Non </w:t>
            </w:r>
            <w:proofErr w:type="gramStart"/>
            <w:r w:rsidRPr="000C159E">
              <w:rPr>
                <w:rFonts w:ascii="Roboto" w:hAnsi="Roboto"/>
                <w:sz w:val="24"/>
                <w:szCs w:val="24"/>
              </w:rPr>
              <w:t>user friendly</w:t>
            </w:r>
            <w:proofErr w:type="gramEnd"/>
            <w:r w:rsidRPr="000C159E">
              <w:rPr>
                <w:rFonts w:ascii="Roboto" w:hAnsi="Roboto"/>
                <w:sz w:val="24"/>
                <w:szCs w:val="24"/>
              </w:rPr>
              <w:t xml:space="preserve"> GUI. Hard to </w:t>
            </w:r>
            <w:r w:rsidRPr="000C159E">
              <w:rPr>
                <w:rFonts w:ascii="Roboto" w:hAnsi="Roboto" w:hint="eastAsia"/>
                <w:sz w:val="24"/>
                <w:szCs w:val="24"/>
              </w:rPr>
              <w:t>navigate</w:t>
            </w:r>
            <w:r w:rsidRPr="000C159E">
              <w:rPr>
                <w:rFonts w:ascii="Roboto" w:hAnsi="Roboto"/>
                <w:sz w:val="24"/>
                <w:szCs w:val="24"/>
              </w:rPr>
              <w:t>.</w:t>
            </w:r>
          </w:p>
        </w:tc>
      </w:tr>
      <w:tr w:rsidR="000D3E3E" w:rsidRPr="000C159E" w14:paraId="116A3BC1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3DF9578" w14:textId="5D6B7F16" w:rsidR="000D3E3E" w:rsidRPr="000C159E" w:rsidRDefault="000D3E3E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Parental Controls</w:t>
            </w:r>
          </w:p>
        </w:tc>
        <w:tc>
          <w:tcPr>
            <w:tcW w:w="4508" w:type="dxa"/>
          </w:tcPr>
          <w:p w14:paraId="73760351" w14:textId="2D9E4415" w:rsidR="000D3E3E" w:rsidRPr="000C159E" w:rsidRDefault="00443BFB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 Money back</w:t>
            </w:r>
          </w:p>
        </w:tc>
      </w:tr>
      <w:tr w:rsidR="000D3E3E" w:rsidRPr="000C159E" w14:paraId="17C6AF92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383225F" w14:textId="2A631B5D" w:rsidR="007600F5" w:rsidRPr="000C159E" w:rsidRDefault="000D3E3E" w:rsidP="00D02055">
            <w:pPr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Uses DB for previous viruses</w:t>
            </w:r>
          </w:p>
        </w:tc>
        <w:tc>
          <w:tcPr>
            <w:tcW w:w="4508" w:type="dxa"/>
          </w:tcPr>
          <w:p w14:paraId="48CA6663" w14:textId="51AFB70B" w:rsidR="000D3E3E" w:rsidRPr="000C159E" w:rsidRDefault="00443BFB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 Adware Prevention</w:t>
            </w:r>
          </w:p>
        </w:tc>
      </w:tr>
      <w:tr w:rsidR="007600F5" w:rsidRPr="000C159E" w14:paraId="5F24CC6D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FC80539" w14:textId="61CA18B5" w:rsidR="007600F5" w:rsidRPr="000C159E" w:rsidRDefault="007600F5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Completely free for windows</w:t>
            </w:r>
          </w:p>
        </w:tc>
        <w:tc>
          <w:tcPr>
            <w:tcW w:w="4508" w:type="dxa"/>
          </w:tcPr>
          <w:p w14:paraId="377D5B50" w14:textId="5D09FB91" w:rsidR="007600F5" w:rsidRPr="000C159E" w:rsidRDefault="00443BFB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Doesn’t have profiles for high performance</w:t>
            </w:r>
          </w:p>
        </w:tc>
      </w:tr>
      <w:tr w:rsidR="007600F5" w:rsidRPr="000C159E" w14:paraId="758CAC2B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1C34C90" w14:textId="481C8D75" w:rsidR="007600F5" w:rsidRPr="000C159E" w:rsidRDefault="007600F5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Ransomware Protection</w:t>
            </w:r>
          </w:p>
        </w:tc>
        <w:tc>
          <w:tcPr>
            <w:tcW w:w="4508" w:type="dxa"/>
          </w:tcPr>
          <w:p w14:paraId="5C5CF76B" w14:textId="523D5EE1" w:rsidR="007600F5" w:rsidRPr="000C159E" w:rsidRDefault="00443BFB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 Support</w:t>
            </w:r>
          </w:p>
        </w:tc>
      </w:tr>
      <w:tr w:rsidR="007600F5" w:rsidRPr="000C159E" w14:paraId="7EAFD728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0B5E7D5" w14:textId="2FA95301" w:rsidR="007600F5" w:rsidRPr="000C159E" w:rsidRDefault="00443BFB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lastRenderedPageBreak/>
              <w:t>Manual Scanning</w:t>
            </w:r>
          </w:p>
        </w:tc>
        <w:tc>
          <w:tcPr>
            <w:tcW w:w="4508" w:type="dxa"/>
          </w:tcPr>
          <w:p w14:paraId="4D8B93BF" w14:textId="77777777" w:rsidR="007600F5" w:rsidRPr="000C159E" w:rsidRDefault="007600F5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</w:p>
        </w:tc>
      </w:tr>
      <w:tr w:rsidR="007600F5" w:rsidRPr="000C159E" w14:paraId="2F88E412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ADE1264" w14:textId="600C0F7A" w:rsidR="007600F5" w:rsidRPr="000C159E" w:rsidRDefault="00443BFB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USB Scans</w:t>
            </w:r>
          </w:p>
        </w:tc>
        <w:tc>
          <w:tcPr>
            <w:tcW w:w="4508" w:type="dxa"/>
          </w:tcPr>
          <w:p w14:paraId="74745FB7" w14:textId="77777777" w:rsidR="007600F5" w:rsidRPr="000C159E" w:rsidRDefault="007600F5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</w:p>
        </w:tc>
      </w:tr>
      <w:tr w:rsidR="007600F5" w:rsidRPr="000C159E" w14:paraId="01231298" w14:textId="77777777" w:rsidTr="000C1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1A2524B" w14:textId="25764826" w:rsidR="007600F5" w:rsidRPr="000C159E" w:rsidRDefault="00443BFB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Can do Registry Scans on Start-up</w:t>
            </w:r>
          </w:p>
        </w:tc>
        <w:tc>
          <w:tcPr>
            <w:tcW w:w="4508" w:type="dxa"/>
          </w:tcPr>
          <w:p w14:paraId="3B3BD339" w14:textId="77777777" w:rsidR="007600F5" w:rsidRPr="000C159E" w:rsidRDefault="007600F5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</w:p>
        </w:tc>
      </w:tr>
    </w:tbl>
    <w:p w14:paraId="20621660" w14:textId="77777777" w:rsidR="000D3E3E" w:rsidRPr="000C159E" w:rsidRDefault="000D3E3E" w:rsidP="00D02055">
      <w:pPr>
        <w:rPr>
          <w:rFonts w:ascii="Roboto" w:hAnsi="Roboto"/>
          <w:sz w:val="24"/>
          <w:szCs w:val="24"/>
        </w:rPr>
      </w:pPr>
    </w:p>
    <w:p w14:paraId="1F9C26B4" w14:textId="764336F1" w:rsidR="00443BFB" w:rsidRPr="000C159E" w:rsidRDefault="00443BFB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52D26546" w14:textId="2D74AB16" w:rsidR="00443BFB" w:rsidRDefault="000C159E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The Pros Elaborated:</w:t>
      </w:r>
    </w:p>
    <w:p w14:paraId="4729EB59" w14:textId="1A7222ED" w:rsidR="00443BFB" w:rsidRDefault="000B2DFD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734A02">
        <w:rPr>
          <w:rFonts w:ascii="Roboto Light" w:hAnsi="Roboto Light"/>
          <w:sz w:val="24"/>
          <w:szCs w:val="24"/>
        </w:rPr>
        <w:t xml:space="preserve">It is free and comes with windows 10, for those not bothered by the speed of their device and simply use it for </w:t>
      </w:r>
      <w:proofErr w:type="gramStart"/>
      <w:r w:rsidRPr="00734A02">
        <w:rPr>
          <w:rFonts w:ascii="Roboto Light" w:hAnsi="Roboto Light"/>
          <w:sz w:val="24"/>
          <w:szCs w:val="24"/>
        </w:rPr>
        <w:t>day to day</w:t>
      </w:r>
      <w:proofErr w:type="gramEnd"/>
      <w:r w:rsidRPr="00734A02">
        <w:rPr>
          <w:rFonts w:ascii="Roboto Light" w:hAnsi="Roboto Light"/>
          <w:sz w:val="24"/>
          <w:szCs w:val="24"/>
        </w:rPr>
        <w:t xml:space="preserve"> usage, this antivirus is great.</w:t>
      </w:r>
      <w:r w:rsidR="00734A02">
        <w:rPr>
          <w:rFonts w:ascii="Roboto Light" w:hAnsi="Roboto Light"/>
          <w:sz w:val="24"/>
          <w:szCs w:val="24"/>
        </w:rPr>
        <w:t xml:space="preserve"> It also allows for more advanced features like registry scans, which allows for detection of works and viruses well hidden.</w:t>
      </w:r>
    </w:p>
    <w:p w14:paraId="3BA1E2A3" w14:textId="413C738E" w:rsidR="005418CD" w:rsidRPr="005418CD" w:rsidRDefault="005418CD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5418CD">
        <w:rPr>
          <w:rFonts w:ascii="Roboto" w:hAnsi="Roboto"/>
          <w:sz w:val="24"/>
          <w:szCs w:val="24"/>
        </w:rPr>
        <w:t>The Cons Elaborated:</w:t>
      </w:r>
    </w:p>
    <w:p w14:paraId="7A817E64" w14:textId="77777777" w:rsidR="00734A02" w:rsidRDefault="005418CD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159E">
        <w:rPr>
          <w:rFonts w:ascii="Roboto Light" w:hAnsi="Roboto Light"/>
          <w:sz w:val="24"/>
          <w:szCs w:val="24"/>
        </w:rPr>
        <w:t>Firstly, the GUI is very frustrating to navigate through. When the system detects a virus, it will often remove it and make it hard to recover. And when added to the allowed list of “viruses” it will continue to remove It periodically.</w:t>
      </w:r>
      <w:r w:rsidR="006C3267" w:rsidRPr="000C159E">
        <w:rPr>
          <w:rFonts w:ascii="Roboto Light" w:hAnsi="Roboto Light"/>
          <w:sz w:val="24"/>
          <w:szCs w:val="24"/>
        </w:rPr>
        <w:t xml:space="preserve"> While the flow chart seems simple, the reason it is frustrating is because these functions are nested in an application outside of windows defender. Making it hard to locate.</w:t>
      </w:r>
    </w:p>
    <w:p w14:paraId="2C28D483" w14:textId="66B3BD0E" w:rsidR="005418CD" w:rsidRPr="000C159E" w:rsidRDefault="00734A02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I find that the lack of colours makes it very hard to know what is important, it makes the whole experience less intuitive and more time </w:t>
      </w:r>
      <w:proofErr w:type="spellStart"/>
      <w:r>
        <w:rPr>
          <w:rFonts w:ascii="Roboto Light" w:hAnsi="Roboto Light"/>
          <w:sz w:val="24"/>
          <w:szCs w:val="24"/>
        </w:rPr>
        <w:t>looing</w:t>
      </w:r>
      <w:proofErr w:type="spellEnd"/>
      <w:r>
        <w:rPr>
          <w:rFonts w:ascii="Roboto Light" w:hAnsi="Roboto Light"/>
          <w:sz w:val="24"/>
          <w:szCs w:val="24"/>
        </w:rPr>
        <w:t xml:space="preserve"> around trying to see what’s what and how to get to a desired button. There is a help section which opens your browser with instructions on how to use it. However, a tutorial on how to use an antivirus isn’t acceptable.</w:t>
      </w:r>
    </w:p>
    <w:p w14:paraId="668D7806" w14:textId="70927A98" w:rsidR="005418CD" w:rsidRDefault="00734A02" w:rsidP="005418CD">
      <w:pPr>
        <w:tabs>
          <w:tab w:val="left" w:pos="1440"/>
        </w:tabs>
        <w:rPr>
          <w:rFonts w:ascii="Roboto Light" w:hAnsi="Roboto Light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450C9EA" wp14:editId="0AE5B0BD">
            <wp:simplePos x="0" y="0"/>
            <wp:positionH relativeFrom="margin">
              <wp:posOffset>2305385</wp:posOffset>
            </wp:positionH>
            <wp:positionV relativeFrom="paragraph">
              <wp:posOffset>105</wp:posOffset>
            </wp:positionV>
            <wp:extent cx="3873500" cy="2120265"/>
            <wp:effectExtent l="0" t="0" r="0" b="0"/>
            <wp:wrapTight wrapText="bothSides">
              <wp:wrapPolygon edited="0">
                <wp:start x="0" y="0"/>
                <wp:lineTo x="0" y="21348"/>
                <wp:lineTo x="21458" y="21348"/>
                <wp:lineTo x="2145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62" b="3692"/>
                    <a:stretch/>
                  </pic:blipFill>
                  <pic:spPr bwMode="auto">
                    <a:xfrm>
                      <a:off x="0" y="0"/>
                      <a:ext cx="3873500" cy="2120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3A77">
        <w:rPr>
          <w:noProof/>
        </w:rPr>
        <w:drawing>
          <wp:inline distT="0" distB="0" distL="0" distR="0" wp14:anchorId="7F2763EF" wp14:editId="7580EC31">
            <wp:extent cx="1985875" cy="25012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9164" t="24016" r="36405" b="21278"/>
                    <a:stretch/>
                  </pic:blipFill>
                  <pic:spPr bwMode="auto">
                    <a:xfrm>
                      <a:off x="0" y="0"/>
                      <a:ext cx="2069845" cy="2607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41F0FD" w14:textId="5B69453F" w:rsidR="000C159E" w:rsidRDefault="000C159E" w:rsidP="005418CD">
      <w:pPr>
        <w:tabs>
          <w:tab w:val="left" w:pos="1440"/>
        </w:tabs>
        <w:rPr>
          <w:rFonts w:ascii="Roboto Light" w:hAnsi="Roboto Light"/>
        </w:rPr>
      </w:pPr>
    </w:p>
    <w:p w14:paraId="7073AA93" w14:textId="77777777" w:rsidR="000C159E" w:rsidRP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0C1A6CAE" w14:textId="6146AE32" w:rsidR="000C159E" w:rsidRDefault="000C159E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0C159E">
        <w:rPr>
          <w:rFonts w:ascii="Roboto" w:hAnsi="Roboto"/>
          <w:sz w:val="24"/>
          <w:szCs w:val="24"/>
        </w:rPr>
        <w:t>Conclusion of Application:</w:t>
      </w:r>
    </w:p>
    <w:p w14:paraId="4F4449D0" w14:textId="4B98A728" w:rsid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lastRenderedPageBreak/>
        <w:tab/>
        <w:t>Windows defender is free. Which means it doesn’t come with guarantees. Additionally, although it comes by default with windows making you device automatically secure and safe,</w:t>
      </w:r>
      <w:r w:rsidR="00734A02">
        <w:rPr>
          <w:rFonts w:ascii="Roboto Light" w:hAnsi="Roboto Light"/>
          <w:sz w:val="24"/>
          <w:szCs w:val="24"/>
        </w:rPr>
        <w:t xml:space="preserve"> helping those daily internet surfers stay safe.</w:t>
      </w:r>
      <w:r>
        <w:rPr>
          <w:rFonts w:ascii="Roboto Light" w:hAnsi="Roboto Light"/>
          <w:sz w:val="24"/>
          <w:szCs w:val="24"/>
        </w:rPr>
        <w:t xml:space="preserve"> </w:t>
      </w:r>
      <w:r w:rsidR="00734A02">
        <w:rPr>
          <w:rFonts w:ascii="Roboto Light" w:hAnsi="Roboto Light"/>
          <w:sz w:val="24"/>
          <w:szCs w:val="24"/>
        </w:rPr>
        <w:t xml:space="preserve">However, </w:t>
      </w:r>
      <w:r>
        <w:rPr>
          <w:rFonts w:ascii="Roboto Light" w:hAnsi="Roboto Light"/>
          <w:sz w:val="24"/>
          <w:szCs w:val="24"/>
        </w:rPr>
        <w:t>it only works for windows devices. Making it non universal</w:t>
      </w:r>
      <w:r w:rsidR="00734A02">
        <w:rPr>
          <w:rFonts w:ascii="Roboto Light" w:hAnsi="Roboto Light"/>
          <w:sz w:val="24"/>
          <w:szCs w:val="24"/>
        </w:rPr>
        <w:t>, leaving phone users and apple devices an open market.</w:t>
      </w:r>
    </w:p>
    <w:p w14:paraId="6F9594D2" w14:textId="3A5199B3" w:rsid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Also, the GUI is horrible. Following windows design choices in windows 10. Unifying all windows program applications and making them minimalist hasn’t worked.  It creates a clear but very cluttered look. Where colours and bold font aren’t used to make some buttons and headers stand out. I don’t know where I’m supposed to look. </w:t>
      </w:r>
    </w:p>
    <w:p w14:paraId="67823EA4" w14:textId="0AAA18E3" w:rsidR="00734A02" w:rsidRDefault="00734A02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3A8960E1" w14:textId="30ECD188" w:rsidR="00734A02" w:rsidRDefault="00734A02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I feel windows “Defender” tries to come off as an </w:t>
      </w:r>
      <w:proofErr w:type="gramStart"/>
      <w:r>
        <w:rPr>
          <w:rFonts w:ascii="Roboto Light" w:hAnsi="Roboto Light"/>
          <w:sz w:val="24"/>
          <w:szCs w:val="24"/>
        </w:rPr>
        <w:t>all in one</w:t>
      </w:r>
      <w:proofErr w:type="gramEnd"/>
      <w:r>
        <w:rPr>
          <w:rFonts w:ascii="Roboto Light" w:hAnsi="Roboto Light"/>
          <w:sz w:val="24"/>
          <w:szCs w:val="24"/>
        </w:rPr>
        <w:t xml:space="preserve"> solution, streamlining into windows products. But its solution is only half done and needs work on. </w:t>
      </w:r>
    </w:p>
    <w:p w14:paraId="3C02045B" w14:textId="346DEDC0" w:rsid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52847C02" w14:textId="4E7F4E42" w:rsidR="000C159E" w:rsidRDefault="000C159E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Improvements I Should Include in My Application:</w:t>
      </w:r>
    </w:p>
    <w:p w14:paraId="04EA267A" w14:textId="5B865CBC" w:rsidR="000C159E" w:rsidRPr="000C6F55" w:rsidRDefault="000C159E" w:rsidP="000C159E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>An intuitive GUI which neatly organises all the features in a way which is easy to uncover and find.</w:t>
      </w:r>
    </w:p>
    <w:p w14:paraId="4CA0883D" w14:textId="23034508" w:rsidR="000C159E" w:rsidRPr="000C6F55" w:rsidRDefault="000C159E" w:rsidP="000C159E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 xml:space="preserve">A faster and more lightweight solution for Realtime file scanning. </w:t>
      </w:r>
    </w:p>
    <w:p w14:paraId="4F7C0205" w14:textId="6EEA2383" w:rsidR="000C159E" w:rsidRDefault="00734A02" w:rsidP="000C159E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>Strict blacklist for allowed files. If a user says don’t’ delete a file, don’t delete it!</w:t>
      </w:r>
    </w:p>
    <w:p w14:paraId="27613BA6" w14:textId="77777777" w:rsidR="000C6F55" w:rsidRPr="000C6F55" w:rsidRDefault="000C6F55" w:rsidP="000C6F55">
      <w:pPr>
        <w:pStyle w:val="ListParagraph"/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7D1EEE70" w14:textId="4E1916E1" w:rsidR="00443BFB" w:rsidRPr="000C6F55" w:rsidRDefault="00B71356" w:rsidP="000B2DFD">
      <w:pPr>
        <w:pStyle w:val="Heading3"/>
        <w:rPr>
          <w:rFonts w:ascii="Roboto" w:hAnsi="Roboto"/>
          <w:sz w:val="24"/>
          <w:szCs w:val="24"/>
        </w:rPr>
      </w:pPr>
      <w:bookmarkStart w:id="5" w:name="_Toc58064162"/>
      <w:r w:rsidRPr="000C6F55">
        <w:rPr>
          <w:rFonts w:ascii="Roboto" w:hAnsi="Roboto"/>
          <w:sz w:val="24"/>
          <w:szCs w:val="24"/>
        </w:rPr>
        <w:t>McAfee:</w:t>
      </w:r>
      <w:bookmarkEnd w:id="5"/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92"/>
        <w:gridCol w:w="2024"/>
      </w:tblGrid>
      <w:tr w:rsidR="00B71356" w14:paraId="1689F5DE" w14:textId="77777777" w:rsidTr="008634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0B4721EB" w14:textId="77777777" w:rsidR="00B71356" w:rsidRDefault="00B71356" w:rsidP="008634D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Pricing</w:t>
            </w:r>
          </w:p>
        </w:tc>
        <w:tc>
          <w:tcPr>
            <w:tcW w:w="2024" w:type="dxa"/>
          </w:tcPr>
          <w:p w14:paraId="42ECEE97" w14:textId="77777777" w:rsidR="00B71356" w:rsidRDefault="00B71356" w:rsidP="008634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>Insurance</w:t>
            </w:r>
          </w:p>
        </w:tc>
      </w:tr>
      <w:tr w:rsidR="00B71356" w14:paraId="29319D12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45AA056A" w14:textId="6FEA02B5" w:rsidR="00B71356" w:rsidRPr="006C3267" w:rsidRDefault="00B71356" w:rsidP="008634D5">
            <w:pPr>
              <w:tabs>
                <w:tab w:val="left" w:pos="6684"/>
              </w:tabs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Costs Mone</w:t>
            </w:r>
            <w:r w:rsidR="00C22136">
              <w:rPr>
                <w:rFonts w:ascii="Roboto" w:hAnsi="Roboto"/>
                <w:b w:val="0"/>
                <w:bCs w:val="0"/>
              </w:rPr>
              <w:t>y</w:t>
            </w:r>
            <w:r w:rsidRPr="006C3267">
              <w:rPr>
                <w:rFonts w:ascii="Roboto" w:hAnsi="Roboto"/>
                <w:b w:val="0"/>
                <w:bCs w:val="0"/>
              </w:rPr>
              <w:tab/>
            </w:r>
          </w:p>
        </w:tc>
        <w:tc>
          <w:tcPr>
            <w:tcW w:w="2024" w:type="dxa"/>
          </w:tcPr>
          <w:p w14:paraId="269E7D17" w14:textId="77777777" w:rsidR="00B71356" w:rsidRDefault="00B71356" w:rsidP="008634D5">
            <w:pPr>
              <w:tabs>
                <w:tab w:val="left" w:pos="668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>None</w:t>
            </w:r>
          </w:p>
        </w:tc>
      </w:tr>
      <w:tr w:rsidR="00B71356" w14:paraId="6E11AA0B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495CA07A" w14:textId="77777777" w:rsidR="00B71356" w:rsidRDefault="00B71356" w:rsidP="008634D5">
            <w:pPr>
              <w:tabs>
                <w:tab w:val="left" w:pos="6684"/>
              </w:tabs>
              <w:rPr>
                <w:rFonts w:ascii="Roboto" w:hAnsi="Roboto"/>
                <w:b w:val="0"/>
                <w:bCs w:val="0"/>
              </w:rPr>
            </w:pPr>
          </w:p>
        </w:tc>
        <w:tc>
          <w:tcPr>
            <w:tcW w:w="2024" w:type="dxa"/>
          </w:tcPr>
          <w:p w14:paraId="01853367" w14:textId="77777777" w:rsidR="00B71356" w:rsidRDefault="00B71356" w:rsidP="008634D5">
            <w:pPr>
              <w:tabs>
                <w:tab w:val="left" w:pos="668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</w:tbl>
    <w:p w14:paraId="6F637A7A" w14:textId="77777777" w:rsidR="00B71356" w:rsidRDefault="00B71356" w:rsidP="00B71356">
      <w:pPr>
        <w:rPr>
          <w:rFonts w:ascii="Roboto" w:hAnsi="Roboto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71356" w14:paraId="5AC45592" w14:textId="77777777" w:rsidTr="008634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65E8A56" w14:textId="77777777" w:rsidR="00B71356" w:rsidRDefault="00B71356" w:rsidP="008634D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PROS</w:t>
            </w:r>
          </w:p>
        </w:tc>
        <w:tc>
          <w:tcPr>
            <w:tcW w:w="4508" w:type="dxa"/>
          </w:tcPr>
          <w:p w14:paraId="03EDF45D" w14:textId="77777777" w:rsidR="00B71356" w:rsidRPr="00B71356" w:rsidRDefault="00B71356" w:rsidP="008634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 w:rsidRPr="00B71356">
              <w:rPr>
                <w:rFonts w:ascii="Roboto" w:hAnsi="Roboto"/>
              </w:rPr>
              <w:t>CONS</w:t>
            </w:r>
          </w:p>
        </w:tc>
      </w:tr>
      <w:tr w:rsidR="00B71356" w14:paraId="2C9D5EC4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FAEB921" w14:textId="2642C1F8" w:rsidR="00B71356" w:rsidRPr="00B71356" w:rsidRDefault="00B71356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Very good anti phishing</w:t>
            </w:r>
          </w:p>
        </w:tc>
        <w:tc>
          <w:tcPr>
            <w:tcW w:w="4508" w:type="dxa"/>
          </w:tcPr>
          <w:p w14:paraId="7D010EB0" w14:textId="5887CD74" w:rsidR="00B71356" w:rsidRPr="00B71356" w:rsidRDefault="00B71356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>Full scans take &gt; 1 hour</w:t>
            </w:r>
          </w:p>
        </w:tc>
      </w:tr>
      <w:tr w:rsidR="00B71356" w14:paraId="5009CAFA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BC68C49" w14:textId="326DA23A" w:rsidR="00B71356" w:rsidRPr="00B71356" w:rsidRDefault="00B71356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Nice intuitive GUI showing only what’s needed</w:t>
            </w:r>
          </w:p>
        </w:tc>
        <w:tc>
          <w:tcPr>
            <w:tcW w:w="4508" w:type="dxa"/>
          </w:tcPr>
          <w:p w14:paraId="2B0092BB" w14:textId="0790BE97" w:rsidR="00B71356" w:rsidRPr="00B71356" w:rsidRDefault="00C22136" w:rsidP="008634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Cost’s Money, Tiers of </w:t>
            </w:r>
            <w:r w:rsidR="000C6F55">
              <w:rPr>
                <w:rFonts w:ascii="Roboto" w:hAnsi="Roboto"/>
              </w:rPr>
              <w:t>quality</w:t>
            </w:r>
          </w:p>
        </w:tc>
      </w:tr>
      <w:tr w:rsidR="00B71356" w14:paraId="73FB25C1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23017E7" w14:textId="4A03F061" w:rsidR="00B71356" w:rsidRPr="00B71356" w:rsidRDefault="00B71356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Will turn off when playing games</w:t>
            </w:r>
          </w:p>
        </w:tc>
        <w:tc>
          <w:tcPr>
            <w:tcW w:w="4508" w:type="dxa"/>
          </w:tcPr>
          <w:p w14:paraId="5A11B289" w14:textId="77777777" w:rsidR="00B71356" w:rsidRPr="00B71356" w:rsidRDefault="00B71356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70137B99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96F10C6" w14:textId="0CC113F0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Can do manual Scans</w:t>
            </w:r>
          </w:p>
        </w:tc>
        <w:tc>
          <w:tcPr>
            <w:tcW w:w="4508" w:type="dxa"/>
          </w:tcPr>
          <w:p w14:paraId="14E353D3" w14:textId="77777777" w:rsidR="000C159E" w:rsidRPr="00B71356" w:rsidRDefault="000C159E" w:rsidP="008634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23CA3381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592FA13" w14:textId="612896CA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Can do automatic Scans</w:t>
            </w:r>
          </w:p>
        </w:tc>
        <w:tc>
          <w:tcPr>
            <w:tcW w:w="4508" w:type="dxa"/>
          </w:tcPr>
          <w:p w14:paraId="2290B05A" w14:textId="77777777" w:rsidR="000C159E" w:rsidRPr="00B71356" w:rsidRDefault="000C159E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2B57F2FB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A730F43" w14:textId="77777777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</w:p>
        </w:tc>
        <w:tc>
          <w:tcPr>
            <w:tcW w:w="4508" w:type="dxa"/>
          </w:tcPr>
          <w:p w14:paraId="7B1D3A71" w14:textId="77777777" w:rsidR="000C159E" w:rsidRPr="00B71356" w:rsidRDefault="000C159E" w:rsidP="008634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00D5730B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0095CF1" w14:textId="77777777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</w:p>
        </w:tc>
        <w:tc>
          <w:tcPr>
            <w:tcW w:w="4508" w:type="dxa"/>
          </w:tcPr>
          <w:p w14:paraId="723F48B6" w14:textId="77777777" w:rsidR="000C159E" w:rsidRPr="00B71356" w:rsidRDefault="000C159E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</w:tbl>
    <w:p w14:paraId="4FDB9E44" w14:textId="77777777" w:rsidR="00B71356" w:rsidRDefault="00B71356" w:rsidP="00B71356">
      <w:pPr>
        <w:rPr>
          <w:rFonts w:ascii="Roboto" w:hAnsi="Roboto"/>
        </w:rPr>
      </w:pPr>
    </w:p>
    <w:p w14:paraId="0F4CAAF5" w14:textId="532F4407" w:rsidR="00B7135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C22136">
        <w:rPr>
          <w:rFonts w:ascii="Roboto" w:hAnsi="Roboto"/>
          <w:sz w:val="24"/>
          <w:szCs w:val="24"/>
        </w:rPr>
        <w:t>The Pros Elaborated:</w:t>
      </w:r>
    </w:p>
    <w:p w14:paraId="57518F71" w14:textId="79E0F1A4" w:rsidR="00C22136" w:rsidRDefault="00C22136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It has a strong reputation for stopping zero-day attacks, with a large team constantly updating the software. </w:t>
      </w:r>
      <w:r w:rsidR="000C6F55">
        <w:rPr>
          <w:rFonts w:ascii="Roboto Light" w:hAnsi="Roboto Light"/>
          <w:sz w:val="24"/>
          <w:szCs w:val="24"/>
        </w:rPr>
        <w:t>It has</w:t>
      </w:r>
      <w:r>
        <w:rPr>
          <w:rFonts w:ascii="Roboto Light" w:hAnsi="Roboto Light"/>
          <w:sz w:val="24"/>
          <w:szCs w:val="24"/>
        </w:rPr>
        <w:t xml:space="preserve"> useful utility features like disk </w:t>
      </w:r>
      <w:r w:rsidR="000C6F55">
        <w:rPr>
          <w:rFonts w:ascii="Roboto Light" w:hAnsi="Roboto Light"/>
          <w:sz w:val="24"/>
          <w:szCs w:val="24"/>
        </w:rPr>
        <w:t>cleaner</w:t>
      </w:r>
      <w:r>
        <w:rPr>
          <w:rFonts w:ascii="Roboto Light" w:hAnsi="Roboto Light"/>
          <w:sz w:val="24"/>
          <w:szCs w:val="24"/>
        </w:rPr>
        <w:t xml:space="preserve"> which will free up space on your desktop.</w:t>
      </w:r>
    </w:p>
    <w:p w14:paraId="49D5C278" w14:textId="695EF21D" w:rsidR="000C6F55" w:rsidRPr="00C22136" w:rsidRDefault="000C6F55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lastRenderedPageBreak/>
        <w:t>They have a mobile app which makes it the first candidate which complete platform protection. Even more it is included in most of their payed plans, making it a neat addon.</w:t>
      </w:r>
    </w:p>
    <w:p w14:paraId="3EB18B12" w14:textId="3C310B61" w:rsidR="00C22136" w:rsidRDefault="00C22136" w:rsidP="005418CD">
      <w:pPr>
        <w:tabs>
          <w:tab w:val="left" w:pos="1440"/>
        </w:tabs>
        <w:rPr>
          <w:rFonts w:ascii="Roboto" w:hAnsi="Roboto"/>
        </w:rPr>
      </w:pPr>
    </w:p>
    <w:p w14:paraId="408E59E9" w14:textId="12C5EADD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C22136">
        <w:rPr>
          <w:rFonts w:ascii="Roboto" w:hAnsi="Roboto"/>
          <w:sz w:val="24"/>
          <w:szCs w:val="24"/>
        </w:rPr>
        <w:t>The Cons Elaborated:</w:t>
      </w:r>
    </w:p>
    <w:p w14:paraId="4DCFDBA1" w14:textId="329426DF" w:rsidR="00C22136" w:rsidRPr="00C22136" w:rsidRDefault="00C22136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C22136">
        <w:rPr>
          <w:rFonts w:ascii="Roboto Light" w:hAnsi="Roboto Light"/>
          <w:sz w:val="24"/>
          <w:szCs w:val="24"/>
        </w:rPr>
        <w:t xml:space="preserve">McAfee have a perpetual based payment strategy. Forcing users to pay yearly. With the cheapest option being £34.99. Even worse, the Have different types with different prices. Such as “McAfee Total Protection” and “McAfee </w:t>
      </w:r>
      <w:proofErr w:type="spellStart"/>
      <w:r w:rsidRPr="00C22136">
        <w:rPr>
          <w:rFonts w:ascii="Roboto Light" w:hAnsi="Roboto Light"/>
          <w:sz w:val="24"/>
          <w:szCs w:val="24"/>
        </w:rPr>
        <w:t>WebAdvisor</w:t>
      </w:r>
      <w:proofErr w:type="spellEnd"/>
      <w:r w:rsidRPr="00C22136">
        <w:rPr>
          <w:rFonts w:ascii="Roboto Light" w:hAnsi="Roboto Light"/>
          <w:sz w:val="24"/>
          <w:szCs w:val="24"/>
        </w:rPr>
        <w:t>”. Personally, I feel that if you</w:t>
      </w:r>
      <w:r>
        <w:rPr>
          <w:rFonts w:ascii="Roboto Light" w:hAnsi="Roboto Light"/>
          <w:sz w:val="24"/>
          <w:szCs w:val="24"/>
        </w:rPr>
        <w:t>’re</w:t>
      </w:r>
      <w:r w:rsidRPr="00C22136">
        <w:rPr>
          <w:rFonts w:ascii="Roboto Light" w:hAnsi="Roboto Light"/>
          <w:sz w:val="24"/>
          <w:szCs w:val="24"/>
        </w:rPr>
        <w:t xml:space="preserve"> to sell a software to protect your desktop, it shouldn’t have levels of security at different prices.</w:t>
      </w:r>
      <w:r>
        <w:rPr>
          <w:rFonts w:ascii="Roboto Light" w:hAnsi="Roboto Light"/>
          <w:sz w:val="24"/>
          <w:szCs w:val="24"/>
        </w:rPr>
        <w:t xml:space="preserve"> Additionally, when trying this software and reported reviews, it often scans large files such as CAD drawings, unnecessarily slowing down </w:t>
      </w:r>
      <w:r w:rsidR="000C6F55">
        <w:rPr>
          <w:rFonts w:ascii="Roboto Light" w:hAnsi="Roboto Light"/>
          <w:sz w:val="24"/>
          <w:szCs w:val="24"/>
        </w:rPr>
        <w:t>your</w:t>
      </w:r>
      <w:r>
        <w:rPr>
          <w:rFonts w:ascii="Roboto Light" w:hAnsi="Roboto Light"/>
          <w:sz w:val="24"/>
          <w:szCs w:val="24"/>
        </w:rPr>
        <w:t xml:space="preserve"> device, making it a huge issue for creative artist professionals, such as my client. </w:t>
      </w:r>
    </w:p>
    <w:p w14:paraId="34C5F893" w14:textId="1D5C93E6" w:rsidR="00C22136" w:rsidRPr="00C22136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E0A7B20" wp14:editId="3A90C55B">
            <wp:simplePos x="0" y="0"/>
            <wp:positionH relativeFrom="column">
              <wp:posOffset>2907030</wp:posOffset>
            </wp:positionH>
            <wp:positionV relativeFrom="paragraph">
              <wp:posOffset>8255</wp:posOffset>
            </wp:positionV>
            <wp:extent cx="1388745" cy="2820670"/>
            <wp:effectExtent l="0" t="0" r="1905" b="0"/>
            <wp:wrapTight wrapText="bothSides">
              <wp:wrapPolygon edited="0">
                <wp:start x="0" y="0"/>
                <wp:lineTo x="0" y="21444"/>
                <wp:lineTo x="21333" y="21444"/>
                <wp:lineTo x="213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930" t="7225" r="38279" b="6859"/>
                    <a:stretch/>
                  </pic:blipFill>
                  <pic:spPr bwMode="auto">
                    <a:xfrm>
                      <a:off x="0" y="0"/>
                      <a:ext cx="1388745" cy="2820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2136">
        <w:rPr>
          <w:noProof/>
        </w:rPr>
        <w:drawing>
          <wp:anchor distT="0" distB="0" distL="114300" distR="114300" simplePos="0" relativeHeight="251661312" behindDoc="1" locked="0" layoutInCell="1" allowOverlap="1" wp14:anchorId="01D5057A" wp14:editId="5C01A279">
            <wp:simplePos x="0" y="0"/>
            <wp:positionH relativeFrom="column">
              <wp:posOffset>0</wp:posOffset>
            </wp:positionH>
            <wp:positionV relativeFrom="paragraph">
              <wp:posOffset>1109</wp:posOffset>
            </wp:positionV>
            <wp:extent cx="2803696" cy="2845047"/>
            <wp:effectExtent l="0" t="0" r="0" b="0"/>
            <wp:wrapTight wrapText="bothSides">
              <wp:wrapPolygon edited="0">
                <wp:start x="0" y="0"/>
                <wp:lineTo x="0" y="21407"/>
                <wp:lineTo x="21429" y="21407"/>
                <wp:lineTo x="2142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34" r="51067" b="3888"/>
                    <a:stretch/>
                  </pic:blipFill>
                  <pic:spPr bwMode="auto">
                    <a:xfrm>
                      <a:off x="0" y="0"/>
                      <a:ext cx="2803696" cy="28450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9F60027" w14:textId="3AB2BCF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3D5BD855" w14:textId="7586C836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2AE67AE1" w14:textId="63CBC0B2" w:rsidR="000C6F55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3F680FC9" w14:textId="16326D83" w:rsidR="000C6F55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279FE5C0" w14:textId="0D4B5084" w:rsidR="000C6F55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623E46AC" w14:textId="7777777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0AF2D223" w14:textId="7777777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27B72425" w14:textId="7777777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4322B788" w14:textId="1E26EE06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C22136">
        <w:rPr>
          <w:rFonts w:ascii="Roboto" w:hAnsi="Roboto"/>
          <w:sz w:val="24"/>
          <w:szCs w:val="24"/>
        </w:rPr>
        <w:t>Conclusion of Application</w:t>
      </w:r>
      <w:r>
        <w:rPr>
          <w:rFonts w:ascii="Roboto" w:hAnsi="Roboto"/>
          <w:sz w:val="24"/>
          <w:szCs w:val="24"/>
        </w:rPr>
        <w:t>:</w:t>
      </w:r>
    </w:p>
    <w:p w14:paraId="568612E1" w14:textId="474FBB68" w:rsidR="000C6F55" w:rsidRPr="000C6F55" w:rsidRDefault="000C6F55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 xml:space="preserve">Overall, </w:t>
      </w:r>
      <w:r>
        <w:rPr>
          <w:rFonts w:ascii="Roboto Light" w:hAnsi="Roboto Light"/>
          <w:sz w:val="24"/>
          <w:szCs w:val="24"/>
        </w:rPr>
        <w:t xml:space="preserve">McAfee offers one of the best antiviruses around and have been in the business for a long time making them a reputable company. However, with the added value, they have increased the pricing and made it subscription-based. Always making income. You could argue that this helps the developers to have funding for better algorithms. Their app has lots of popups constantly getting in the way and I would like to see an application </w:t>
      </w:r>
      <w:r w:rsidR="001D771D">
        <w:rPr>
          <w:rFonts w:ascii="Roboto Light" w:hAnsi="Roboto Light"/>
          <w:sz w:val="24"/>
          <w:szCs w:val="24"/>
        </w:rPr>
        <w:t>stealthier.</w:t>
      </w:r>
    </w:p>
    <w:p w14:paraId="0CB9F188" w14:textId="3E884112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08609EBD" w14:textId="77777777" w:rsidR="000C6F55" w:rsidRDefault="000C6F55" w:rsidP="000C6F55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Improvements I Should Include in My Application:</w:t>
      </w:r>
    </w:p>
    <w:p w14:paraId="0C352DE1" w14:textId="50AAC96C" w:rsidR="000C6F55" w:rsidRPr="000C6F55" w:rsidRDefault="000C6F55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ake it only scan new files and if a file is modified and large, only scan when user is not using hardware intensive application like AutoCAD or Photoshop…</w:t>
      </w:r>
    </w:p>
    <w:p w14:paraId="42FE03BC" w14:textId="016809F9" w:rsidR="000C6F55" w:rsidRPr="000C6F55" w:rsidRDefault="000C6F55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lastRenderedPageBreak/>
        <w:t>Have one tier not loads, having to pay for better security is unacceptable.</w:t>
      </w:r>
    </w:p>
    <w:p w14:paraId="0F5345A4" w14:textId="28A37426" w:rsidR="000C6F55" w:rsidRPr="001D771D" w:rsidRDefault="000C6F55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ake it free, many shy away from McAfee because of its egregious pricing.</w:t>
      </w:r>
    </w:p>
    <w:p w14:paraId="21AB9B57" w14:textId="30C18C45" w:rsidR="001D771D" w:rsidRPr="00DC1581" w:rsidRDefault="001D771D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Try to run in background and only notify user when it is something urgently wrong.</w:t>
      </w:r>
    </w:p>
    <w:p w14:paraId="0C2F075D" w14:textId="207F2FDA" w:rsidR="00DC1581" w:rsidRDefault="00DC1581" w:rsidP="00DC1581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4A5B9350" w14:textId="77777777" w:rsidR="00DC1581" w:rsidRDefault="00DC1581">
      <w:pPr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br w:type="page"/>
      </w:r>
    </w:p>
    <w:p w14:paraId="4DD932D0" w14:textId="6D1B037A" w:rsidR="00DC1581" w:rsidRDefault="00DC1581" w:rsidP="00DC1581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6" w:name="_Toc58064163"/>
      <w:r w:rsidRPr="00DC1581">
        <w:rPr>
          <w:rFonts w:ascii="Roboto" w:hAnsi="Roboto"/>
          <w:color w:val="auto"/>
          <w:sz w:val="28"/>
          <w:szCs w:val="28"/>
        </w:rPr>
        <w:lastRenderedPageBreak/>
        <w:t>Prospective Users and Acceptable Limitations</w:t>
      </w:r>
      <w:bookmarkEnd w:id="6"/>
    </w:p>
    <w:p w14:paraId="36848A2D" w14:textId="77777777" w:rsidR="00DC1581" w:rsidRDefault="00DC1581" w:rsidP="00DC1581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As illustrated, the focus of this antivirus ranges from creative professionals (End User/Client) to users surfing the internet. Given such a wide range of users some features may be bothersome while not others. Some limitations are to be expected. To partially mitigate this the user of modular features will greatly help.</w:t>
      </w:r>
    </w:p>
    <w:p w14:paraId="75B7CBFF" w14:textId="77777777" w:rsidR="00DC1581" w:rsidRDefault="00DC1581" w:rsidP="00DC1581">
      <w:pPr>
        <w:rPr>
          <w:rFonts w:ascii="Roboto Light" w:hAnsi="Roboto Light"/>
          <w:sz w:val="24"/>
          <w:szCs w:val="24"/>
        </w:rPr>
      </w:pPr>
    </w:p>
    <w:p w14:paraId="501C182A" w14:textId="2F46CE6B" w:rsidR="00DC1581" w:rsidRDefault="00DC1581" w:rsidP="00DC1581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limitations of </w:t>
      </w:r>
      <w:proofErr w:type="gramStart"/>
      <w:r>
        <w:rPr>
          <w:rFonts w:ascii="Roboto Light" w:hAnsi="Roboto Light"/>
          <w:sz w:val="24"/>
          <w:szCs w:val="24"/>
        </w:rPr>
        <w:t>the</w:t>
      </w:r>
      <w:r w:rsidR="00910884">
        <w:rPr>
          <w:rFonts w:ascii="Roboto Light" w:hAnsi="Roboto Light"/>
          <w:sz w:val="24"/>
          <w:szCs w:val="24"/>
        </w:rPr>
        <w:t xml:space="preserve"> my</w:t>
      </w:r>
      <w:proofErr w:type="gramEnd"/>
      <w:r>
        <w:rPr>
          <w:rFonts w:ascii="Roboto Light" w:hAnsi="Roboto Light"/>
          <w:sz w:val="24"/>
          <w:szCs w:val="24"/>
        </w:rPr>
        <w:t xml:space="preserve"> system (antivirus) are illustrated below:</w:t>
      </w:r>
    </w:p>
    <w:p w14:paraId="3A140533" w14:textId="0337DB6E" w:rsidR="00DC1581" w:rsidRDefault="00DC1581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It won’t be a very strict antivirus, as this is the main issue discovered with many antiviruses sold these days.</w:t>
      </w:r>
    </w:p>
    <w:p w14:paraId="10E9B932" w14:textId="4FE06E2D" w:rsidR="00DC1581" w:rsidRDefault="00DC1581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Time Constraints: the system must be created before easter.</w:t>
      </w:r>
    </w:p>
    <w:p w14:paraId="7B5E49CD" w14:textId="0B21C38E" w:rsidR="00DC1581" w:rsidRDefault="00DC1581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Each </w:t>
      </w:r>
      <w:r w:rsidR="00637E9F">
        <w:rPr>
          <w:rFonts w:ascii="Roboto Light" w:hAnsi="Roboto Light"/>
          <w:sz w:val="24"/>
          <w:szCs w:val="24"/>
        </w:rPr>
        <w:t>user’s</w:t>
      </w:r>
      <w:r>
        <w:rPr>
          <w:rFonts w:ascii="Roboto Light" w:hAnsi="Roboto Light"/>
          <w:sz w:val="24"/>
          <w:szCs w:val="24"/>
        </w:rPr>
        <w:t xml:space="preserve"> computer has a different computational power, meaning that it mustn’t be </w:t>
      </w:r>
      <w:proofErr w:type="gramStart"/>
      <w:r>
        <w:rPr>
          <w:rFonts w:ascii="Roboto Light" w:hAnsi="Roboto Light"/>
          <w:sz w:val="24"/>
          <w:szCs w:val="24"/>
        </w:rPr>
        <w:t>to</w:t>
      </w:r>
      <w:proofErr w:type="gramEnd"/>
      <w:r>
        <w:rPr>
          <w:rFonts w:ascii="Roboto Light" w:hAnsi="Roboto Light"/>
          <w:sz w:val="24"/>
          <w:szCs w:val="24"/>
        </w:rPr>
        <w:t xml:space="preserve"> intensive (previously </w:t>
      </w:r>
      <w:r w:rsidR="00637E9F">
        <w:rPr>
          <w:rFonts w:ascii="Roboto Light" w:hAnsi="Roboto Light"/>
          <w:sz w:val="24"/>
          <w:szCs w:val="24"/>
        </w:rPr>
        <w:t>discovered</w:t>
      </w:r>
      <w:r>
        <w:rPr>
          <w:rFonts w:ascii="Roboto Light" w:hAnsi="Roboto Light"/>
          <w:sz w:val="24"/>
          <w:szCs w:val="24"/>
        </w:rPr>
        <w:t xml:space="preserve"> issue).</w:t>
      </w:r>
    </w:p>
    <w:p w14:paraId="6FEF94C7" w14:textId="4A699E43" w:rsidR="00DC1581" w:rsidRDefault="00637E9F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y Computer/Development: creating and training an artificial intelligence is very time consuming and as my computer isn’t very powerful it will take a lot of time. (not for end user)</w:t>
      </w:r>
    </w:p>
    <w:p w14:paraId="50E93D71" w14:textId="47F56016" w:rsidR="00910884" w:rsidRDefault="0018792B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o train the antivirus will require large datasets of viruses, terabytes for a </w:t>
      </w:r>
      <w:proofErr w:type="gramStart"/>
      <w:r>
        <w:rPr>
          <w:rFonts w:ascii="Roboto Light" w:hAnsi="Roboto Light"/>
          <w:sz w:val="24"/>
          <w:szCs w:val="24"/>
        </w:rPr>
        <w:t>high</w:t>
      </w:r>
      <w:proofErr w:type="gramEnd"/>
      <w:r>
        <w:rPr>
          <w:rFonts w:ascii="Roboto Light" w:hAnsi="Roboto Light"/>
          <w:sz w:val="24"/>
          <w:szCs w:val="24"/>
        </w:rPr>
        <w:t xml:space="preserve"> efficient system</w:t>
      </w:r>
    </w:p>
    <w:p w14:paraId="36CC9DC2" w14:textId="3C824D22" w:rsidR="00910884" w:rsidRDefault="00910884" w:rsidP="00910884">
      <w:pPr>
        <w:rPr>
          <w:rFonts w:ascii="Roboto Light" w:hAnsi="Roboto Light"/>
          <w:sz w:val="24"/>
          <w:szCs w:val="24"/>
        </w:rPr>
      </w:pPr>
    </w:p>
    <w:p w14:paraId="3E3FD9B9" w14:textId="547C52BB" w:rsidR="00910884" w:rsidRDefault="00910884" w:rsidP="00910884">
      <w:pPr>
        <w:rPr>
          <w:rFonts w:ascii="Roboto Light" w:hAnsi="Roboto Light"/>
          <w:sz w:val="24"/>
          <w:szCs w:val="24"/>
        </w:rPr>
      </w:pPr>
    </w:p>
    <w:p w14:paraId="092C3AEB" w14:textId="1615ED43" w:rsidR="00910884" w:rsidRDefault="00910884" w:rsidP="00910884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7" w:name="_Toc58064164"/>
      <w:r>
        <w:rPr>
          <w:rFonts w:ascii="Roboto" w:hAnsi="Roboto"/>
          <w:color w:val="auto"/>
          <w:sz w:val="28"/>
          <w:szCs w:val="28"/>
        </w:rPr>
        <w:t>Project Level Objectives:</w:t>
      </w:r>
      <w:bookmarkEnd w:id="7"/>
    </w:p>
    <w:p w14:paraId="4AD7F096" w14:textId="0E4DDB8A" w:rsidR="00910884" w:rsidRPr="00910884" w:rsidRDefault="00910884" w:rsidP="00910884"/>
    <w:p w14:paraId="673F79B0" w14:textId="3B2AC160" w:rsidR="00910884" w:rsidRDefault="00910884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Intuitive GUI that’s clean and present on relevant data</w:t>
      </w:r>
    </w:p>
    <w:p w14:paraId="090FC90D" w14:textId="2CCE5B33" w:rsidR="00910884" w:rsidRDefault="00910884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Not overly aggressive in detective and removing threats</w:t>
      </w:r>
    </w:p>
    <w:p w14:paraId="4E0F7AFB" w14:textId="621885B6" w:rsidR="00910884" w:rsidRDefault="00910884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Should be free so everyone can use it</w:t>
      </w:r>
    </w:p>
    <w:p w14:paraId="59581467" w14:textId="038D6F8D" w:rsidR="00910884" w:rsidRPr="00910884" w:rsidRDefault="0018792B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74F481D5" wp14:editId="01B8FCBA">
            <wp:simplePos x="0" y="0"/>
            <wp:positionH relativeFrom="margin">
              <wp:posOffset>-241300</wp:posOffset>
            </wp:positionH>
            <wp:positionV relativeFrom="paragraph">
              <wp:posOffset>245110</wp:posOffset>
            </wp:positionV>
            <wp:extent cx="5901690" cy="2552700"/>
            <wp:effectExtent l="0" t="0" r="3810" b="0"/>
            <wp:wrapTight wrapText="bothSides">
              <wp:wrapPolygon edited="0">
                <wp:start x="0" y="0"/>
                <wp:lineTo x="0" y="21439"/>
                <wp:lineTo x="21544" y="21439"/>
                <wp:lineTo x="21544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25" t="30352" r="27795" b="28552"/>
                    <a:stretch/>
                  </pic:blipFill>
                  <pic:spPr bwMode="auto">
                    <a:xfrm>
                      <a:off x="0" y="0"/>
                      <a:ext cx="5901690" cy="255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884">
        <w:rPr>
          <w:rFonts w:ascii="Roboto Medium" w:hAnsi="Roboto Medium"/>
          <w:sz w:val="24"/>
          <w:szCs w:val="24"/>
        </w:rPr>
        <w:t>I will make an AI antivirus.</w:t>
      </w:r>
    </w:p>
    <w:p w14:paraId="5D4D8F7A" w14:textId="725E5BE8" w:rsidR="00637E9F" w:rsidRDefault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lastRenderedPageBreak/>
        <w:br w:type="page"/>
      </w:r>
    </w:p>
    <w:p w14:paraId="1E57EC90" w14:textId="610BC3B2" w:rsidR="00637E9F" w:rsidRDefault="00637E9F" w:rsidP="00637E9F">
      <w:pPr>
        <w:pStyle w:val="Heading1"/>
        <w:rPr>
          <w:rFonts w:ascii="Roboto Black" w:hAnsi="Roboto Black"/>
          <w:color w:val="auto"/>
          <w:sz w:val="40"/>
          <w:szCs w:val="40"/>
        </w:rPr>
      </w:pPr>
      <w:bookmarkStart w:id="8" w:name="_Toc58064165"/>
      <w:r w:rsidRPr="00637E9F">
        <w:rPr>
          <w:rFonts w:ascii="Roboto Black" w:hAnsi="Roboto Black"/>
          <w:color w:val="auto"/>
          <w:sz w:val="40"/>
          <w:szCs w:val="40"/>
        </w:rPr>
        <w:lastRenderedPageBreak/>
        <w:t>Design</w:t>
      </w:r>
      <w:bookmarkEnd w:id="8"/>
    </w:p>
    <w:p w14:paraId="1B5F5EEE" w14:textId="23ECB6D7" w:rsidR="00637E9F" w:rsidRDefault="00637E9F" w:rsidP="00637E9F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9" w:name="_Toc58064166"/>
      <w:r w:rsidRPr="00637E9F">
        <w:rPr>
          <w:rFonts w:ascii="Roboto" w:hAnsi="Roboto"/>
          <w:color w:val="auto"/>
          <w:sz w:val="28"/>
          <w:szCs w:val="28"/>
        </w:rPr>
        <w:t>Core Elements of the System:</w:t>
      </w:r>
      <w:bookmarkEnd w:id="9"/>
    </w:p>
    <w:p w14:paraId="4B2F1292" w14:textId="70E27B0C" w:rsidR="00637E9F" w:rsidRDefault="00637E9F" w:rsidP="00637E9F"/>
    <w:p w14:paraId="3B977AF6" w14:textId="02453E26" w:rsidR="00637E9F" w:rsidRDefault="00637E9F" w:rsidP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system will be a </w:t>
      </w:r>
      <w:r>
        <w:rPr>
          <w:rFonts w:ascii="Roboto Light" w:hAnsi="Roboto Light"/>
          <w:b/>
          <w:bCs/>
          <w:sz w:val="24"/>
          <w:szCs w:val="24"/>
        </w:rPr>
        <w:t xml:space="preserve">full </w:t>
      </w:r>
      <w:r>
        <w:rPr>
          <w:rFonts w:ascii="Roboto Light" w:hAnsi="Roboto Light"/>
          <w:sz w:val="24"/>
          <w:szCs w:val="24"/>
        </w:rPr>
        <w:t>finished product and as so will require many different services. The three core elements are as listed.</w:t>
      </w:r>
    </w:p>
    <w:p w14:paraId="4BD231B7" w14:textId="5EE3CC21" w:rsidR="00637E9F" w:rsidRDefault="00637E9F" w:rsidP="00637E9F">
      <w:pPr>
        <w:pStyle w:val="ListParagraph"/>
        <w:numPr>
          <w:ilvl w:val="0"/>
          <w:numId w:val="6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</w:t>
      </w:r>
      <w:r>
        <w:rPr>
          <w:rFonts w:ascii="Roboto Light" w:hAnsi="Roboto Light"/>
          <w:b/>
          <w:bCs/>
          <w:sz w:val="24"/>
          <w:szCs w:val="24"/>
        </w:rPr>
        <w:t>API</w:t>
      </w:r>
      <w:r>
        <w:rPr>
          <w:rFonts w:ascii="Roboto Light" w:hAnsi="Roboto Light"/>
          <w:sz w:val="24"/>
          <w:szCs w:val="24"/>
        </w:rPr>
        <w:t xml:space="preserve"> which will need to be run on the </w:t>
      </w:r>
      <w:r>
        <w:rPr>
          <w:rFonts w:ascii="Roboto Light" w:hAnsi="Roboto Light"/>
          <w:b/>
          <w:bCs/>
          <w:sz w:val="24"/>
          <w:szCs w:val="24"/>
        </w:rPr>
        <w:t>cloud</w:t>
      </w:r>
      <w:r>
        <w:rPr>
          <w:rFonts w:ascii="Roboto Light" w:hAnsi="Roboto Light"/>
          <w:sz w:val="24"/>
          <w:szCs w:val="24"/>
        </w:rPr>
        <w:t>.</w:t>
      </w:r>
      <w:r w:rsidR="00332308">
        <w:rPr>
          <w:rFonts w:ascii="Roboto Light" w:hAnsi="Roboto Light"/>
          <w:sz w:val="24"/>
          <w:szCs w:val="24"/>
        </w:rPr>
        <w:t xml:space="preserve"> </w:t>
      </w:r>
      <w:r w:rsidR="00332308" w:rsidRPr="00332308">
        <w:rPr>
          <w:rFonts w:ascii="Roboto Light" w:hAnsi="Roboto Light"/>
          <w:color w:val="ED7D31" w:themeColor="accent2"/>
          <w:sz w:val="24"/>
          <w:szCs w:val="24"/>
        </w:rPr>
        <w:t>API</w:t>
      </w:r>
    </w:p>
    <w:p w14:paraId="3DFF5EEC" w14:textId="5F5B75F5" w:rsidR="00637E9F" w:rsidRDefault="00637E9F" w:rsidP="00637E9F">
      <w:pPr>
        <w:pStyle w:val="ListParagraph"/>
        <w:numPr>
          <w:ilvl w:val="0"/>
          <w:numId w:val="6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</w:t>
      </w:r>
      <w:r w:rsidRPr="00637E9F">
        <w:rPr>
          <w:rFonts w:ascii="Roboto Light" w:hAnsi="Roboto Light"/>
          <w:b/>
          <w:bCs/>
          <w:sz w:val="24"/>
          <w:szCs w:val="24"/>
        </w:rPr>
        <w:t>client software</w:t>
      </w:r>
      <w:r>
        <w:rPr>
          <w:rFonts w:ascii="Roboto Light" w:hAnsi="Roboto Light"/>
          <w:sz w:val="24"/>
          <w:szCs w:val="24"/>
        </w:rPr>
        <w:t xml:space="preserve"> which will run on the </w:t>
      </w:r>
      <w:r w:rsidRPr="00637E9F">
        <w:rPr>
          <w:rFonts w:ascii="Roboto Light" w:hAnsi="Roboto Light"/>
          <w:b/>
          <w:bCs/>
          <w:sz w:val="24"/>
          <w:szCs w:val="24"/>
        </w:rPr>
        <w:t>computer</w:t>
      </w:r>
      <w:r>
        <w:rPr>
          <w:rFonts w:ascii="Roboto Light" w:hAnsi="Roboto Light"/>
          <w:sz w:val="24"/>
          <w:szCs w:val="24"/>
        </w:rPr>
        <w:t>.</w:t>
      </w:r>
      <w:r w:rsidR="00332308">
        <w:rPr>
          <w:rFonts w:ascii="Roboto Light" w:hAnsi="Roboto Light"/>
          <w:sz w:val="24"/>
          <w:szCs w:val="24"/>
        </w:rPr>
        <w:t xml:space="preserve"> </w:t>
      </w:r>
      <w:r w:rsidR="00332308" w:rsidRPr="00332308">
        <w:rPr>
          <w:rFonts w:ascii="Roboto Light" w:hAnsi="Roboto Light"/>
          <w:color w:val="ED7D31" w:themeColor="accent2"/>
          <w:sz w:val="24"/>
          <w:szCs w:val="24"/>
        </w:rPr>
        <w:t>CLIENT</w:t>
      </w:r>
    </w:p>
    <w:p w14:paraId="4E19A98D" w14:textId="7A160E58" w:rsidR="00637E9F" w:rsidRPr="00637E9F" w:rsidRDefault="00637E9F" w:rsidP="00637E9F">
      <w:pPr>
        <w:pStyle w:val="ListParagraph"/>
        <w:numPr>
          <w:ilvl w:val="0"/>
          <w:numId w:val="6"/>
        </w:numPr>
        <w:rPr>
          <w:rFonts w:ascii="Roboto Light" w:hAnsi="Roboto Light"/>
          <w:b/>
          <w:bCs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A </w:t>
      </w:r>
      <w:r>
        <w:rPr>
          <w:rFonts w:ascii="Roboto Light" w:hAnsi="Roboto Light"/>
          <w:b/>
          <w:bCs/>
          <w:sz w:val="24"/>
          <w:szCs w:val="24"/>
        </w:rPr>
        <w:t>GUI</w:t>
      </w:r>
      <w:r>
        <w:rPr>
          <w:rFonts w:ascii="Roboto Light" w:hAnsi="Roboto Light"/>
          <w:sz w:val="24"/>
          <w:szCs w:val="24"/>
        </w:rPr>
        <w:t xml:space="preserve"> which will be ran on the </w:t>
      </w:r>
      <w:r w:rsidRPr="00637E9F">
        <w:rPr>
          <w:rFonts w:ascii="Roboto Light" w:hAnsi="Roboto Light"/>
          <w:b/>
          <w:bCs/>
          <w:sz w:val="24"/>
          <w:szCs w:val="24"/>
        </w:rPr>
        <w:t>cloud</w:t>
      </w:r>
      <w:r>
        <w:rPr>
          <w:rFonts w:ascii="Roboto Light" w:hAnsi="Roboto Light"/>
          <w:sz w:val="24"/>
          <w:szCs w:val="24"/>
        </w:rPr>
        <w:t xml:space="preserve"> as </w:t>
      </w:r>
      <w:r w:rsidRPr="00637E9F">
        <w:rPr>
          <w:rFonts w:ascii="Roboto Light" w:hAnsi="Roboto Light"/>
          <w:b/>
          <w:bCs/>
          <w:sz w:val="24"/>
          <w:szCs w:val="24"/>
        </w:rPr>
        <w:t>a progressive web application</w:t>
      </w:r>
      <w:r w:rsidR="00332308">
        <w:rPr>
          <w:rFonts w:ascii="Roboto Light" w:hAnsi="Roboto Light"/>
          <w:b/>
          <w:bCs/>
          <w:sz w:val="24"/>
          <w:szCs w:val="24"/>
        </w:rPr>
        <w:t xml:space="preserve"> </w:t>
      </w:r>
      <w:r w:rsidR="00332308" w:rsidRPr="00332308">
        <w:rPr>
          <w:rFonts w:ascii="Roboto Light" w:hAnsi="Roboto Light"/>
          <w:color w:val="ED7D31" w:themeColor="accent2"/>
          <w:sz w:val="24"/>
          <w:szCs w:val="24"/>
        </w:rPr>
        <w:t>GUI</w:t>
      </w:r>
    </w:p>
    <w:p w14:paraId="29D736D4" w14:textId="40918D05" w:rsidR="00637E9F" w:rsidRDefault="00637E9F" w:rsidP="00637E9F">
      <w:pPr>
        <w:rPr>
          <w:rFonts w:ascii="Roboto Light" w:hAnsi="Roboto Light"/>
          <w:sz w:val="24"/>
          <w:szCs w:val="24"/>
        </w:rPr>
      </w:pPr>
    </w:p>
    <w:p w14:paraId="2ADBBE20" w14:textId="66561A20" w:rsidR="00637E9F" w:rsidRDefault="00637E9F" w:rsidP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Given such a large project each area will be addressed in different packages to streamline development.</w:t>
      </w:r>
    </w:p>
    <w:p w14:paraId="10351E23" w14:textId="61D6F0F1" w:rsidR="00637E9F" w:rsidRDefault="00637E9F" w:rsidP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three elements </w:t>
      </w:r>
      <w:r w:rsidR="00332308">
        <w:rPr>
          <w:rFonts w:ascii="Roboto Light" w:hAnsi="Roboto Light"/>
          <w:sz w:val="24"/>
          <w:szCs w:val="24"/>
        </w:rPr>
        <w:t>communicate at a high level like this:</w:t>
      </w:r>
    </w:p>
    <w:p w14:paraId="0DE635B4" w14:textId="11DE227F" w:rsidR="00332308" w:rsidRPr="00332308" w:rsidRDefault="00332308" w:rsidP="00332308">
      <w:pPr>
        <w:pStyle w:val="Heading3"/>
        <w:rPr>
          <w:rFonts w:ascii="Roboto" w:hAnsi="Roboto"/>
          <w:color w:val="auto"/>
          <w:sz w:val="24"/>
          <w:szCs w:val="24"/>
        </w:rPr>
      </w:pPr>
      <w:bookmarkStart w:id="10" w:name="_Toc58064167"/>
      <w:r w:rsidRPr="00332308">
        <w:rPr>
          <w:rFonts w:ascii="Roboto" w:hAnsi="Roboto"/>
          <w:color w:val="auto"/>
          <w:sz w:val="24"/>
          <w:szCs w:val="24"/>
        </w:rPr>
        <w:t>UML Deployment Diagram</w:t>
      </w:r>
      <w:bookmarkEnd w:id="10"/>
    </w:p>
    <w:p w14:paraId="530A5D5A" w14:textId="4EDF4187" w:rsidR="00637E9F" w:rsidRDefault="00637E9F" w:rsidP="00637E9F">
      <w:pPr>
        <w:rPr>
          <w:rFonts w:ascii="Roboto Light" w:hAnsi="Roboto Light"/>
          <w:sz w:val="24"/>
          <w:szCs w:val="24"/>
        </w:rPr>
      </w:pPr>
    </w:p>
    <w:p w14:paraId="69747E19" w14:textId="662B754C" w:rsidR="00637E9F" w:rsidRPr="00637E9F" w:rsidRDefault="00977497" w:rsidP="00637E9F">
      <w:pPr>
        <w:rPr>
          <w:rFonts w:ascii="Roboto Light" w:hAnsi="Roboto Light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E15B620" wp14:editId="355B5B2A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3866515" cy="3900170"/>
            <wp:effectExtent l="0" t="0" r="635" b="5080"/>
            <wp:wrapThrough wrapText="bothSides">
              <wp:wrapPolygon edited="0">
                <wp:start x="0" y="0"/>
                <wp:lineTo x="0" y="21523"/>
                <wp:lineTo x="21497" y="21523"/>
                <wp:lineTo x="21497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93" t="16643" r="40796" b="15919"/>
                    <a:stretch/>
                  </pic:blipFill>
                  <pic:spPr bwMode="auto">
                    <a:xfrm>
                      <a:off x="0" y="0"/>
                      <a:ext cx="3866515" cy="3900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Roboto Light" w:hAnsi="Roboto Light"/>
          <w:sz w:val="24"/>
          <w:szCs w:val="24"/>
        </w:rPr>
        <w:t xml:space="preserve">The deployment diagram below is following the </w:t>
      </w:r>
      <w:r w:rsidRPr="00977497">
        <w:rPr>
          <w:rFonts w:ascii="Roboto Light" w:hAnsi="Roboto Light"/>
          <w:b/>
          <w:bCs/>
          <w:sz w:val="24"/>
          <w:szCs w:val="24"/>
        </w:rPr>
        <w:t>MVC</w:t>
      </w:r>
      <w:r>
        <w:rPr>
          <w:rFonts w:ascii="Roboto Light" w:hAnsi="Roboto Light"/>
          <w:sz w:val="24"/>
          <w:szCs w:val="24"/>
        </w:rPr>
        <w:t xml:space="preserve"> (model-view-controller) design pattern. As it forces modulatory which will help future changes and feature implementations if my end client needs more features.</w:t>
      </w:r>
    </w:p>
    <w:p w14:paraId="47A405D3" w14:textId="2C3FD0A8" w:rsidR="00637E9F" w:rsidRPr="00977497" w:rsidRDefault="00637E9F" w:rsidP="00637E9F">
      <w:pPr>
        <w:rPr>
          <w:rFonts w:ascii="Roboto Light" w:hAnsi="Roboto Light"/>
          <w:sz w:val="24"/>
          <w:szCs w:val="24"/>
        </w:rPr>
      </w:pPr>
    </w:p>
    <w:p w14:paraId="27349406" w14:textId="49CAD105" w:rsidR="00977497" w:rsidRDefault="00977497" w:rsidP="00637E9F">
      <w:pPr>
        <w:rPr>
          <w:rFonts w:ascii="Roboto Light" w:hAnsi="Roboto Light"/>
          <w:sz w:val="24"/>
          <w:szCs w:val="24"/>
        </w:rPr>
      </w:pPr>
      <w:r w:rsidRPr="00977497">
        <w:rPr>
          <w:rFonts w:ascii="Roboto Light" w:hAnsi="Roboto Light"/>
          <w:sz w:val="24"/>
          <w:szCs w:val="24"/>
        </w:rPr>
        <w:t xml:space="preserve">The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 xml:space="preserve">CLIENT </w:t>
      </w:r>
      <w:r w:rsidRPr="00977497">
        <w:rPr>
          <w:rFonts w:ascii="Roboto Light" w:hAnsi="Roboto Light"/>
          <w:sz w:val="24"/>
          <w:szCs w:val="24"/>
        </w:rPr>
        <w:t xml:space="preserve">and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 xml:space="preserve">GUI </w:t>
      </w:r>
      <w:r w:rsidRPr="00977497">
        <w:rPr>
          <w:rFonts w:ascii="Roboto Light" w:hAnsi="Roboto Light"/>
          <w:sz w:val="24"/>
          <w:szCs w:val="24"/>
        </w:rPr>
        <w:t xml:space="preserve">never connect to each other. This makes sure that other users cannot connect to someone else’s computer. This increases security. </w:t>
      </w:r>
    </w:p>
    <w:p w14:paraId="04C1872F" w14:textId="0F6BCBCD" w:rsidR="00977497" w:rsidRDefault="00977497" w:rsidP="00637E9F">
      <w:pPr>
        <w:rPr>
          <w:rFonts w:ascii="Roboto Light" w:hAnsi="Roboto Light"/>
          <w:sz w:val="24"/>
          <w:szCs w:val="24"/>
        </w:rPr>
      </w:pPr>
    </w:p>
    <w:p w14:paraId="3E264202" w14:textId="08ED4E3D" w:rsidR="00977497" w:rsidRPr="00977497" w:rsidRDefault="00977497" w:rsidP="00977497">
      <w:pPr>
        <w:numPr>
          <w:ilvl w:val="0"/>
          <w:numId w:val="7"/>
        </w:numPr>
        <w:shd w:val="clear" w:color="auto" w:fill="FFFFFF"/>
        <w:spacing w:after="0" w:line="384" w:lineRule="atLeast"/>
        <w:textAlignment w:val="baseline"/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</w:pPr>
      <w:r w:rsidRPr="00977497">
        <w:rPr>
          <w:rFonts w:ascii="Roboto Light" w:eastAsia="Times New Roman" w:hAnsi="Roboto Light" w:cs="Times New Roman"/>
          <w:b/>
          <w:bCs/>
          <w:color w:val="0A0A23"/>
          <w:sz w:val="24"/>
          <w:szCs w:val="24"/>
          <w:bdr w:val="none" w:sz="0" w:space="0" w:color="auto" w:frame="1"/>
          <w:lang w:eastAsia="en-GB"/>
        </w:rPr>
        <w:lastRenderedPageBreak/>
        <w:t>Model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>: Structures your data in a reliable form and prepares it based on controller’s instructions</w:t>
      </w:r>
      <w:r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>.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 - </w:t>
      </w:r>
      <w:r w:rsidRPr="00332308">
        <w:rPr>
          <w:rFonts w:ascii="Roboto Light" w:hAnsi="Roboto Light"/>
          <w:color w:val="ED7D31" w:themeColor="accent2"/>
          <w:sz w:val="24"/>
          <w:szCs w:val="24"/>
        </w:rPr>
        <w:t>API</w:t>
      </w:r>
    </w:p>
    <w:p w14:paraId="5CBF256F" w14:textId="18DB3D08" w:rsidR="00977497" w:rsidRPr="00977497" w:rsidRDefault="00977497" w:rsidP="00977497">
      <w:pPr>
        <w:numPr>
          <w:ilvl w:val="0"/>
          <w:numId w:val="7"/>
        </w:numPr>
        <w:shd w:val="clear" w:color="auto" w:fill="FFFFFF"/>
        <w:spacing w:after="0" w:line="384" w:lineRule="atLeast"/>
        <w:textAlignment w:val="baseline"/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</w:pPr>
      <w:r w:rsidRPr="00977497">
        <w:rPr>
          <w:rFonts w:ascii="Roboto Light" w:eastAsia="Times New Roman" w:hAnsi="Roboto Light" w:cs="Times New Roman"/>
          <w:b/>
          <w:bCs/>
          <w:color w:val="0A0A23"/>
          <w:sz w:val="24"/>
          <w:szCs w:val="24"/>
          <w:bdr w:val="none" w:sz="0" w:space="0" w:color="auto" w:frame="1"/>
          <w:lang w:eastAsia="en-GB"/>
        </w:rPr>
        <w:t>View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: Displays data to user in easy-to-understand format, based on the user’s actions. -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>GUI</w:t>
      </w:r>
    </w:p>
    <w:p w14:paraId="2C0C03F1" w14:textId="5D3198C2" w:rsidR="00977497" w:rsidRPr="00977497" w:rsidRDefault="00977497" w:rsidP="00977497">
      <w:pPr>
        <w:numPr>
          <w:ilvl w:val="0"/>
          <w:numId w:val="7"/>
        </w:numPr>
        <w:shd w:val="clear" w:color="auto" w:fill="FFFFFF"/>
        <w:spacing w:after="0" w:line="384" w:lineRule="atLeast"/>
        <w:textAlignment w:val="baseline"/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</w:pPr>
      <w:r w:rsidRPr="00977497">
        <w:rPr>
          <w:rFonts w:ascii="Roboto Light" w:eastAsia="Times New Roman" w:hAnsi="Roboto Light" w:cs="Times New Roman"/>
          <w:b/>
          <w:bCs/>
          <w:color w:val="0A0A23"/>
          <w:sz w:val="24"/>
          <w:szCs w:val="24"/>
          <w:bdr w:val="none" w:sz="0" w:space="0" w:color="auto" w:frame="1"/>
          <w:lang w:eastAsia="en-GB"/>
        </w:rPr>
        <w:t>Controller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>: Takes in user commands, sends commands to the model for data updates, sends instructions to view to update interface.</w:t>
      </w:r>
      <w:r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 -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>CLIENT</w:t>
      </w:r>
    </w:p>
    <w:p w14:paraId="35763404" w14:textId="77777777" w:rsidR="00977497" w:rsidRPr="00977497" w:rsidRDefault="00977497" w:rsidP="00637E9F">
      <w:pPr>
        <w:rPr>
          <w:rFonts w:ascii="Roboto Light" w:hAnsi="Roboto Light"/>
          <w:sz w:val="24"/>
          <w:szCs w:val="24"/>
        </w:rPr>
      </w:pPr>
    </w:p>
    <w:p w14:paraId="04B48A15" w14:textId="46C2DCC1" w:rsidR="00660BA0" w:rsidRDefault="00660BA0" w:rsidP="00637E9F"/>
    <w:p w14:paraId="442E7ECA" w14:textId="1A3F0323" w:rsidR="00660BA0" w:rsidRPr="00660BA0" w:rsidRDefault="00660BA0" w:rsidP="00637E9F">
      <w:r>
        <w:br w:type="page"/>
      </w:r>
    </w:p>
    <w:p w14:paraId="50BA7E58" w14:textId="548137B1" w:rsidR="00660BA0" w:rsidRPr="00660BA0" w:rsidRDefault="00F15ADC" w:rsidP="00660BA0">
      <w:pPr>
        <w:pStyle w:val="Heading3"/>
        <w:rPr>
          <w:rFonts w:ascii="Roboto" w:hAnsi="Roboto"/>
          <w:color w:val="auto"/>
          <w:sz w:val="28"/>
          <w:szCs w:val="28"/>
        </w:rPr>
      </w:pPr>
      <w:bookmarkStart w:id="11" w:name="_Toc58064168"/>
      <w:r>
        <w:rPr>
          <w:rFonts w:ascii="Roboto" w:hAnsi="Roboto"/>
          <w:color w:val="auto"/>
          <w:sz w:val="28"/>
          <w:szCs w:val="28"/>
        </w:rPr>
        <w:lastRenderedPageBreak/>
        <w:t>T</w:t>
      </w:r>
      <w:r w:rsidR="00660BA0" w:rsidRPr="00660BA0">
        <w:rPr>
          <w:rFonts w:ascii="Roboto" w:hAnsi="Roboto"/>
          <w:color w:val="auto"/>
          <w:sz w:val="28"/>
          <w:szCs w:val="28"/>
        </w:rPr>
        <w:t>he API</w:t>
      </w:r>
      <w:bookmarkEnd w:id="11"/>
    </w:p>
    <w:p w14:paraId="08F35647" w14:textId="35FE65BD" w:rsidR="00F15ADC" w:rsidRDefault="00F15ADC">
      <w:pPr>
        <w:rPr>
          <w:rFonts w:ascii="Roboto Light" w:hAnsi="Roboto Light"/>
          <w:sz w:val="24"/>
          <w:szCs w:val="24"/>
        </w:rPr>
      </w:pPr>
      <w:proofErr w:type="spellStart"/>
      <w:r>
        <w:rPr>
          <w:rFonts w:ascii="Roboto Light" w:hAnsi="Roboto Light"/>
          <w:sz w:val="24"/>
          <w:szCs w:val="24"/>
        </w:rPr>
        <w:t>cloud_app</w:t>
      </w:r>
      <w:proofErr w:type="spellEnd"/>
      <w:r>
        <w:rPr>
          <w:rFonts w:ascii="Roboto Light" w:hAnsi="Roboto Light"/>
          <w:sz w:val="24"/>
          <w:szCs w:val="24"/>
        </w:rPr>
        <w:t>:</w:t>
      </w:r>
    </w:p>
    <w:p w14:paraId="05286855" w14:textId="3F046F13" w:rsidR="008E2403" w:rsidRDefault="00F15ADC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Routing Algorithm Required for possible commands sent to </w:t>
      </w:r>
      <w:proofErr w:type="spellStart"/>
      <w:r>
        <w:rPr>
          <w:rFonts w:ascii="Roboto Light" w:hAnsi="Roboto Light"/>
          <w:sz w:val="24"/>
          <w:szCs w:val="24"/>
        </w:rPr>
        <w:t>websocket</w:t>
      </w:r>
      <w:proofErr w:type="spellEnd"/>
      <w:r w:rsidR="00385A82">
        <w:rPr>
          <w:rFonts w:ascii="Roboto Light" w:hAnsi="Roboto Light"/>
          <w:sz w:val="24"/>
          <w:szCs w:val="24"/>
        </w:rPr>
        <w:t>:</w:t>
      </w:r>
      <w:r w:rsidR="000662BB">
        <w:rPr>
          <w:noProof/>
        </w:rPr>
        <w:drawing>
          <wp:anchor distT="0" distB="0" distL="114300" distR="114300" simplePos="0" relativeHeight="251665408" behindDoc="1" locked="0" layoutInCell="1" allowOverlap="1" wp14:anchorId="1892B03E" wp14:editId="2855CD8D">
            <wp:simplePos x="0" y="0"/>
            <wp:positionH relativeFrom="margin">
              <wp:align>center</wp:align>
            </wp:positionH>
            <wp:positionV relativeFrom="paragraph">
              <wp:posOffset>889635</wp:posOffset>
            </wp:positionV>
            <wp:extent cx="6293485" cy="4949825"/>
            <wp:effectExtent l="0" t="0" r="0" b="3175"/>
            <wp:wrapTight wrapText="bothSides">
              <wp:wrapPolygon edited="0">
                <wp:start x="0" y="0"/>
                <wp:lineTo x="0" y="21531"/>
                <wp:lineTo x="21511" y="21531"/>
                <wp:lineTo x="21511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10" t="11420" r="29437" b="6428"/>
                    <a:stretch/>
                  </pic:blipFill>
                  <pic:spPr bwMode="auto">
                    <a:xfrm>
                      <a:off x="0" y="0"/>
                      <a:ext cx="6293485" cy="4949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DC27FE" w14:textId="6023712A" w:rsidR="00660BA0" w:rsidRDefault="00660BA0">
      <w:r>
        <w:br w:type="page"/>
      </w:r>
    </w:p>
    <w:p w14:paraId="68411DA4" w14:textId="4AB94700" w:rsidR="00637E9F" w:rsidRDefault="000662BB" w:rsidP="00660BA0">
      <w:pPr>
        <w:pStyle w:val="Heading3"/>
        <w:rPr>
          <w:rFonts w:ascii="Roboto" w:hAnsi="Roboto"/>
          <w:color w:val="auto"/>
          <w:sz w:val="28"/>
          <w:szCs w:val="28"/>
        </w:rPr>
      </w:pPr>
      <w:bookmarkStart w:id="12" w:name="_Toc58064169"/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2FCE3820" wp14:editId="078AD12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232550" cy="3792662"/>
            <wp:effectExtent l="0" t="0" r="0" b="0"/>
            <wp:wrapTight wrapText="bothSides">
              <wp:wrapPolygon edited="0">
                <wp:start x="0" y="0"/>
                <wp:lineTo x="0" y="21484"/>
                <wp:lineTo x="21523" y="21484"/>
                <wp:lineTo x="21523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90" t="22465" r="28398" b="16499"/>
                    <a:stretch/>
                  </pic:blipFill>
                  <pic:spPr bwMode="auto">
                    <a:xfrm>
                      <a:off x="0" y="0"/>
                      <a:ext cx="6232550" cy="3792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0BA0" w:rsidRPr="00660BA0">
        <w:rPr>
          <w:rFonts w:ascii="Roboto" w:hAnsi="Roboto"/>
          <w:color w:val="auto"/>
          <w:sz w:val="28"/>
          <w:szCs w:val="28"/>
        </w:rPr>
        <w:t>The CLIENT</w:t>
      </w:r>
      <w:bookmarkEnd w:id="12"/>
    </w:p>
    <w:p w14:paraId="789CE9D0" w14:textId="021C12FF" w:rsidR="00660BA0" w:rsidRDefault="00660BA0" w:rsidP="00660BA0"/>
    <w:p w14:paraId="73E141A6" w14:textId="27693AF1" w:rsidR="00660BA0" w:rsidRDefault="00660BA0">
      <w:r>
        <w:br w:type="page"/>
      </w:r>
    </w:p>
    <w:p w14:paraId="33C2DA2B" w14:textId="7399ABBF" w:rsidR="00660BA0" w:rsidRDefault="00660BA0" w:rsidP="00660BA0">
      <w:pPr>
        <w:pStyle w:val="Heading3"/>
        <w:rPr>
          <w:rFonts w:ascii="Roboto" w:hAnsi="Roboto"/>
          <w:color w:val="auto"/>
          <w:sz w:val="28"/>
          <w:szCs w:val="28"/>
        </w:rPr>
      </w:pPr>
      <w:bookmarkStart w:id="13" w:name="_Toc58064170"/>
      <w:r w:rsidRPr="00660BA0">
        <w:rPr>
          <w:rFonts w:ascii="Roboto" w:hAnsi="Roboto"/>
          <w:color w:val="auto"/>
          <w:sz w:val="28"/>
          <w:szCs w:val="28"/>
        </w:rPr>
        <w:lastRenderedPageBreak/>
        <w:t>The GUI</w:t>
      </w:r>
      <w:bookmarkEnd w:id="13"/>
    </w:p>
    <w:p w14:paraId="695EA868" w14:textId="32C0DCF7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Requirement’s from research:</w:t>
      </w:r>
    </w:p>
    <w:p w14:paraId="6E1FA295" w14:textId="1FA9DFEF" w:rsidR="00DC378D" w:rsidRDefault="00DC378D" w:rsidP="00DC378D">
      <w:pPr>
        <w:pStyle w:val="ListParagraph"/>
        <w:numPr>
          <w:ilvl w:val="0"/>
          <w:numId w:val="8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ust have an easy to read and intuitive GUI</w:t>
      </w:r>
    </w:p>
    <w:p w14:paraId="2C6A851C" w14:textId="4CB72E27" w:rsidR="00DC378D" w:rsidRDefault="00DC378D" w:rsidP="00DC378D">
      <w:pPr>
        <w:pStyle w:val="ListParagraph"/>
        <w:numPr>
          <w:ilvl w:val="0"/>
          <w:numId w:val="8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User colours to illustrate what buttons are more important</w:t>
      </w:r>
    </w:p>
    <w:p w14:paraId="25E47591" w14:textId="060DEF97" w:rsidR="00DC378D" w:rsidRDefault="00DC378D" w:rsidP="00DC378D">
      <w:pPr>
        <w:pStyle w:val="ListParagraph"/>
        <w:numPr>
          <w:ilvl w:val="0"/>
          <w:numId w:val="8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Doesn’t constantly popup in the users face as it is very distracting and useless</w:t>
      </w:r>
    </w:p>
    <w:p w14:paraId="07162BD1" w14:textId="580D7FB6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18E9498D" w14:textId="063A775F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Based on the simple requirements, I’ve decided to run the GUI and user interface on the cloud as a website; more precisely a progressive web application. This approach will make the application very light and use little to no system resources. It also means a less intrusive update system and it can be updated centrally instead of updating each user’s software on their computer.</w:t>
      </w:r>
    </w:p>
    <w:p w14:paraId="5B5D21C0" w14:textId="0008E2B9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As it is on the cloud it also means that it will only appear when they go online so the intrusive popups won’t exist.</w:t>
      </w:r>
    </w:p>
    <w:p w14:paraId="230D2031" w14:textId="3DCC45E8" w:rsidR="00DC378D" w:rsidRP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073826FF" w14:textId="610B48DC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Programming language:</w:t>
      </w:r>
    </w:p>
    <w:p w14:paraId="574A4223" w14:textId="11497D2C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ab/>
        <w:t xml:space="preserve">I have decided to use Node.js running on chromes v8 engine. It is fast and allows you to deploy web applications quickly which lots of flexibility. In Addition, I will user React.js framework for direct DOM manipulation. </w:t>
      </w:r>
    </w:p>
    <w:p w14:paraId="7FD137F4" w14:textId="44403EF8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338A16E7" w14:textId="24B5ED98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5A9606D4" w14:textId="3981B247" w:rsidR="00DC378D" w:rsidRPr="007F32DF" w:rsidRDefault="00313FB6" w:rsidP="007F32DF">
      <w:pPr>
        <w:pStyle w:val="Heading3"/>
      </w:pPr>
      <w:bookmarkStart w:id="14" w:name="_Toc58064171"/>
      <w:r w:rsidRPr="007F32DF">
        <w:rPr>
          <w:rStyle w:val="Heading4Char"/>
          <w:rFonts w:ascii="Roboto Light" w:hAnsi="Roboto Light"/>
          <w:i w:val="0"/>
          <w:iCs w:val="0"/>
          <w:noProof/>
          <w:color w:val="auto"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3D54EEAE" wp14:editId="51EC835C">
            <wp:simplePos x="0" y="0"/>
            <wp:positionH relativeFrom="margin">
              <wp:align>left</wp:align>
            </wp:positionH>
            <wp:positionV relativeFrom="paragraph">
              <wp:posOffset>199023</wp:posOffset>
            </wp:positionV>
            <wp:extent cx="1086918" cy="3117239"/>
            <wp:effectExtent l="0" t="0" r="0" b="6985"/>
            <wp:wrapTight wrapText="bothSides">
              <wp:wrapPolygon edited="0">
                <wp:start x="0" y="0"/>
                <wp:lineTo x="0" y="21516"/>
                <wp:lineTo x="21209" y="21516"/>
                <wp:lineTo x="2120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02" t="20966" r="84215" b="11819"/>
                    <a:stretch/>
                  </pic:blipFill>
                  <pic:spPr bwMode="auto">
                    <a:xfrm>
                      <a:off x="0" y="0"/>
                      <a:ext cx="1086918" cy="31172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78D" w:rsidRPr="007F32DF">
        <w:rPr>
          <w:rStyle w:val="Heading4Char"/>
          <w:rFonts w:ascii="Roboto Light" w:hAnsi="Roboto Light"/>
          <w:i w:val="0"/>
          <w:iCs w:val="0"/>
          <w:color w:val="auto"/>
          <w:sz w:val="24"/>
          <w:szCs w:val="24"/>
        </w:rPr>
        <w:t>Package Directory Tree</w:t>
      </w:r>
      <w:r w:rsidR="00DC378D" w:rsidRPr="007F32DF">
        <w:t>:</w:t>
      </w:r>
      <w:bookmarkEnd w:id="14"/>
    </w:p>
    <w:p w14:paraId="770E2A79" w14:textId="5CA717B8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ab/>
      </w:r>
    </w:p>
    <w:p w14:paraId="3C38D7B8" w14:textId="416C8A15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7BFA1DCB" w14:textId="4555F09A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0CFC2787" w14:textId="408528E1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4F7E1A7A" w14:textId="33CA92E3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7D71DCC3" w14:textId="142F1DED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6E9BD4F4" w14:textId="6B4575E5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62C8C9B3" w14:textId="4BEECD71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0C796F8F" w14:textId="29B96EBB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49D9D519" w14:textId="113E42E5" w:rsidR="007F32DF" w:rsidRPr="007F32DF" w:rsidRDefault="007F32DF" w:rsidP="007F32DF">
      <w:pPr>
        <w:pStyle w:val="Heading3"/>
        <w:rPr>
          <w:rFonts w:ascii="Roboto Light" w:hAnsi="Roboto Light"/>
          <w:b w:val="0"/>
          <w:bCs w:val="0"/>
          <w:color w:val="auto"/>
          <w:sz w:val="24"/>
          <w:szCs w:val="24"/>
        </w:rPr>
      </w:pPr>
      <w:bookmarkStart w:id="15" w:name="_Toc58064172"/>
      <w:r w:rsidRPr="007F32DF">
        <w:rPr>
          <w:rFonts w:ascii="Roboto Light" w:hAnsi="Roboto Light"/>
          <w:b w:val="0"/>
          <w:bCs w:val="0"/>
          <w:color w:val="auto"/>
          <w:sz w:val="24"/>
          <w:szCs w:val="24"/>
        </w:rPr>
        <w:lastRenderedPageBreak/>
        <w:t>Design Concept #1:</w:t>
      </w:r>
      <w:bookmarkEnd w:id="15"/>
    </w:p>
    <w:p w14:paraId="1C9900D8" w14:textId="5F0AA686" w:rsidR="007F32DF" w:rsidRDefault="007F32DF" w:rsidP="00DC378D">
      <w:pPr>
        <w:rPr>
          <w:rFonts w:ascii="Roboto Light" w:hAnsi="Roboto Light"/>
          <w:sz w:val="24"/>
          <w:szCs w:val="24"/>
        </w:rPr>
      </w:pPr>
      <w:r>
        <w:rPr>
          <w:noProof/>
        </w:rPr>
        <w:drawing>
          <wp:inline distT="0" distB="0" distL="0" distR="0" wp14:anchorId="0FF0CDBD" wp14:editId="2B4B8BA4">
            <wp:extent cx="3991333" cy="2265045"/>
            <wp:effectExtent l="0" t="0" r="952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050" t="16299" r="21302" b="13433"/>
                    <a:stretch/>
                  </pic:blipFill>
                  <pic:spPr bwMode="auto">
                    <a:xfrm>
                      <a:off x="0" y="0"/>
                      <a:ext cx="3991897" cy="2265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A359BE" w14:textId="6530C404" w:rsidR="007F32DF" w:rsidRDefault="007F32DF" w:rsidP="00DC378D">
      <w:pPr>
        <w:rPr>
          <w:rFonts w:ascii="Roboto Light" w:hAnsi="Roboto Light"/>
          <w:sz w:val="24"/>
          <w:szCs w:val="24"/>
        </w:rPr>
      </w:pPr>
      <w:r>
        <w:rPr>
          <w:noProof/>
        </w:rPr>
        <w:drawing>
          <wp:inline distT="0" distB="0" distL="0" distR="0" wp14:anchorId="2623ADEB" wp14:editId="343E5587">
            <wp:extent cx="3990975" cy="225188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2860" t="17357" r="17492" b="12778"/>
                    <a:stretch/>
                  </pic:blipFill>
                  <pic:spPr bwMode="auto">
                    <a:xfrm>
                      <a:off x="0" y="0"/>
                      <a:ext cx="3991832" cy="2252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22144" w14:textId="4E9881CB" w:rsidR="007F32DF" w:rsidRDefault="007F32DF" w:rsidP="007F32DF">
      <w:pPr>
        <w:pStyle w:val="Heading3"/>
        <w:rPr>
          <w:rFonts w:ascii="Roboto Light" w:hAnsi="Roboto Light"/>
          <w:b w:val="0"/>
          <w:bCs w:val="0"/>
          <w:color w:val="auto"/>
          <w:sz w:val="24"/>
          <w:szCs w:val="24"/>
        </w:rPr>
      </w:pPr>
      <w:bookmarkStart w:id="16" w:name="_Toc58064173"/>
      <w:r w:rsidRPr="007F32DF">
        <w:rPr>
          <w:rFonts w:ascii="Roboto Light" w:hAnsi="Roboto Light"/>
          <w:b w:val="0"/>
          <w:bCs w:val="0"/>
          <w:color w:val="auto"/>
          <w:sz w:val="24"/>
          <w:szCs w:val="24"/>
        </w:rPr>
        <w:t>Design Concept #</w:t>
      </w:r>
      <w:r>
        <w:rPr>
          <w:rFonts w:ascii="Roboto Light" w:hAnsi="Roboto Light"/>
          <w:b w:val="0"/>
          <w:bCs w:val="0"/>
          <w:color w:val="auto"/>
          <w:sz w:val="24"/>
          <w:szCs w:val="24"/>
        </w:rPr>
        <w:t>2</w:t>
      </w:r>
      <w:r w:rsidRPr="007F32DF">
        <w:rPr>
          <w:rFonts w:ascii="Roboto Light" w:hAnsi="Roboto Light"/>
          <w:b w:val="0"/>
          <w:bCs w:val="0"/>
          <w:color w:val="auto"/>
          <w:sz w:val="24"/>
          <w:szCs w:val="24"/>
        </w:rPr>
        <w:t>:</w:t>
      </w:r>
      <w:bookmarkEnd w:id="16"/>
    </w:p>
    <w:p w14:paraId="4BB822BC" w14:textId="5B0CCA2E" w:rsidR="007F32DF" w:rsidRDefault="007F32DF" w:rsidP="007F32DF">
      <w:r>
        <w:rPr>
          <w:noProof/>
        </w:rPr>
        <w:drawing>
          <wp:inline distT="0" distB="0" distL="0" distR="0" wp14:anchorId="114EA107" wp14:editId="012BBA2F">
            <wp:extent cx="4012279" cy="2258695"/>
            <wp:effectExtent l="0" t="0" r="762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0596" t="16722" r="19396" b="13214"/>
                    <a:stretch/>
                  </pic:blipFill>
                  <pic:spPr bwMode="auto">
                    <a:xfrm>
                      <a:off x="0" y="0"/>
                      <a:ext cx="4012462" cy="2258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53097" w14:textId="65A6939F" w:rsidR="007F32DF" w:rsidRPr="007F32DF" w:rsidRDefault="007F32DF" w:rsidP="007F32DF">
      <w:r>
        <w:rPr>
          <w:noProof/>
        </w:rPr>
        <w:lastRenderedPageBreak/>
        <w:drawing>
          <wp:inline distT="0" distB="0" distL="0" distR="0" wp14:anchorId="17CAFB7B" wp14:editId="5B9E0BAD">
            <wp:extent cx="4011914" cy="2258695"/>
            <wp:effectExtent l="0" t="0" r="825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0955" t="18628" r="19039" b="11303"/>
                    <a:stretch/>
                  </pic:blipFill>
                  <pic:spPr bwMode="auto">
                    <a:xfrm>
                      <a:off x="0" y="0"/>
                      <a:ext cx="4012402" cy="2258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CB23C" w14:textId="476FA7F6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218B5911" w14:textId="228C2732" w:rsidR="0061450C" w:rsidRDefault="0061450C" w:rsidP="00DC378D">
      <w:pPr>
        <w:rPr>
          <w:rFonts w:ascii="Roboto Light" w:hAnsi="Roboto Light"/>
          <w:sz w:val="24"/>
          <w:szCs w:val="24"/>
        </w:rPr>
      </w:pPr>
    </w:p>
    <w:p w14:paraId="409C0751" w14:textId="77DE5AB2" w:rsidR="00535C30" w:rsidRPr="00C40E80" w:rsidRDefault="0061450C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br w:type="page"/>
      </w:r>
    </w:p>
    <w:sectPr w:rsidR="00535C30" w:rsidRPr="00C40E80" w:rsidSect="00BD0D73">
      <w:pgSz w:w="11906" w:h="16838"/>
      <w:pgMar w:top="1440" w:right="1440" w:bottom="1440" w:left="1440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79CC29" w14:textId="77777777" w:rsidR="00B75DB3" w:rsidRDefault="00B75DB3" w:rsidP="005418CD">
      <w:pPr>
        <w:spacing w:after="0" w:line="240" w:lineRule="auto"/>
      </w:pPr>
      <w:r>
        <w:separator/>
      </w:r>
    </w:p>
  </w:endnote>
  <w:endnote w:type="continuationSeparator" w:id="0">
    <w:p w14:paraId="5BB2A7F3" w14:textId="77777777" w:rsidR="00B75DB3" w:rsidRDefault="00B75DB3" w:rsidP="00541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Medium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Roboto Black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3E7340" w14:textId="77777777" w:rsidR="00B75DB3" w:rsidRDefault="00B75DB3" w:rsidP="005418CD">
      <w:pPr>
        <w:spacing w:after="0" w:line="240" w:lineRule="auto"/>
      </w:pPr>
      <w:r>
        <w:separator/>
      </w:r>
    </w:p>
  </w:footnote>
  <w:footnote w:type="continuationSeparator" w:id="0">
    <w:p w14:paraId="203F1EBB" w14:textId="77777777" w:rsidR="00B75DB3" w:rsidRDefault="00B75DB3" w:rsidP="005418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412FA"/>
    <w:multiLevelType w:val="multilevel"/>
    <w:tmpl w:val="7F9CE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BD2867"/>
    <w:multiLevelType w:val="hybridMultilevel"/>
    <w:tmpl w:val="5FF47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743167"/>
    <w:multiLevelType w:val="hybridMultilevel"/>
    <w:tmpl w:val="D556F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222AB"/>
    <w:multiLevelType w:val="hybridMultilevel"/>
    <w:tmpl w:val="496E7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E15C5C"/>
    <w:multiLevelType w:val="hybridMultilevel"/>
    <w:tmpl w:val="EEC46A7A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833E5E"/>
    <w:multiLevelType w:val="hybridMultilevel"/>
    <w:tmpl w:val="C9ECD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4D7E90"/>
    <w:multiLevelType w:val="hybridMultilevel"/>
    <w:tmpl w:val="5352C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D75787"/>
    <w:multiLevelType w:val="hybridMultilevel"/>
    <w:tmpl w:val="5B60FFC0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72FE4D5E"/>
    <w:multiLevelType w:val="hybridMultilevel"/>
    <w:tmpl w:val="47E8FFDC"/>
    <w:lvl w:ilvl="0" w:tplc="E24ACF32">
      <w:start w:val="1"/>
      <w:numFmt w:val="decimal"/>
      <w:lvlText w:val="%1."/>
      <w:lvlJc w:val="left"/>
      <w:pPr>
        <w:ind w:left="720" w:hanging="360"/>
      </w:pPr>
      <w:rPr>
        <w:rFonts w:ascii="Roboto Medium" w:hAnsi="Roboto Medium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B55C21"/>
    <w:multiLevelType w:val="hybridMultilevel"/>
    <w:tmpl w:val="6C603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9"/>
  </w:num>
  <w:num w:numId="5">
    <w:abstractNumId w:val="7"/>
  </w:num>
  <w:num w:numId="6">
    <w:abstractNumId w:val="6"/>
  </w:num>
  <w:num w:numId="7">
    <w:abstractNumId w:val="0"/>
  </w:num>
  <w:num w:numId="8">
    <w:abstractNumId w:val="2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TE2tjCwNDIzMDNQ0lEKTi0uzszPAykwqgUAcIjGyiwAAAA="/>
  </w:docVars>
  <w:rsids>
    <w:rsidRoot w:val="00716A7D"/>
    <w:rsid w:val="0004318D"/>
    <w:rsid w:val="000662BB"/>
    <w:rsid w:val="000B2DFD"/>
    <w:rsid w:val="000C159E"/>
    <w:rsid w:val="000C6F55"/>
    <w:rsid w:val="000D3E3E"/>
    <w:rsid w:val="000E1B51"/>
    <w:rsid w:val="00182974"/>
    <w:rsid w:val="0018792B"/>
    <w:rsid w:val="001D771D"/>
    <w:rsid w:val="00264DC1"/>
    <w:rsid w:val="002737F9"/>
    <w:rsid w:val="00302F08"/>
    <w:rsid w:val="00304A4A"/>
    <w:rsid w:val="00313FB6"/>
    <w:rsid w:val="00332308"/>
    <w:rsid w:val="00370540"/>
    <w:rsid w:val="00385A82"/>
    <w:rsid w:val="00392009"/>
    <w:rsid w:val="003E6C6B"/>
    <w:rsid w:val="00426F75"/>
    <w:rsid w:val="00431116"/>
    <w:rsid w:val="00443BFB"/>
    <w:rsid w:val="004D11DA"/>
    <w:rsid w:val="004F7D9F"/>
    <w:rsid w:val="0050135B"/>
    <w:rsid w:val="0051023D"/>
    <w:rsid w:val="00535C30"/>
    <w:rsid w:val="005418CD"/>
    <w:rsid w:val="00551806"/>
    <w:rsid w:val="005623A9"/>
    <w:rsid w:val="005A7AC2"/>
    <w:rsid w:val="0061450C"/>
    <w:rsid w:val="00637E9F"/>
    <w:rsid w:val="00653781"/>
    <w:rsid w:val="00660BA0"/>
    <w:rsid w:val="00676BA3"/>
    <w:rsid w:val="00683A77"/>
    <w:rsid w:val="006C3267"/>
    <w:rsid w:val="006F3BB8"/>
    <w:rsid w:val="00713E31"/>
    <w:rsid w:val="00716A7D"/>
    <w:rsid w:val="00734A02"/>
    <w:rsid w:val="007600F5"/>
    <w:rsid w:val="007A1BDD"/>
    <w:rsid w:val="007F32DF"/>
    <w:rsid w:val="00822162"/>
    <w:rsid w:val="008230EA"/>
    <w:rsid w:val="0084708B"/>
    <w:rsid w:val="00865AFC"/>
    <w:rsid w:val="00870330"/>
    <w:rsid w:val="008E2403"/>
    <w:rsid w:val="00910884"/>
    <w:rsid w:val="009177B7"/>
    <w:rsid w:val="00931727"/>
    <w:rsid w:val="00977497"/>
    <w:rsid w:val="009A10EF"/>
    <w:rsid w:val="009E1479"/>
    <w:rsid w:val="00A83B10"/>
    <w:rsid w:val="00AA09BC"/>
    <w:rsid w:val="00AE0CEC"/>
    <w:rsid w:val="00B62263"/>
    <w:rsid w:val="00B66C0E"/>
    <w:rsid w:val="00B71356"/>
    <w:rsid w:val="00B75DB3"/>
    <w:rsid w:val="00BA1A42"/>
    <w:rsid w:val="00BD0D73"/>
    <w:rsid w:val="00BE79F0"/>
    <w:rsid w:val="00BF5B8D"/>
    <w:rsid w:val="00C06DB1"/>
    <w:rsid w:val="00C22136"/>
    <w:rsid w:val="00C26C6C"/>
    <w:rsid w:val="00C40E80"/>
    <w:rsid w:val="00C52870"/>
    <w:rsid w:val="00C82856"/>
    <w:rsid w:val="00CE219D"/>
    <w:rsid w:val="00D02055"/>
    <w:rsid w:val="00D138A6"/>
    <w:rsid w:val="00D7712E"/>
    <w:rsid w:val="00DB6452"/>
    <w:rsid w:val="00DC1581"/>
    <w:rsid w:val="00DC378D"/>
    <w:rsid w:val="00DE53E8"/>
    <w:rsid w:val="00DE7868"/>
    <w:rsid w:val="00E030CC"/>
    <w:rsid w:val="00E639C9"/>
    <w:rsid w:val="00F06C26"/>
    <w:rsid w:val="00F15ADC"/>
    <w:rsid w:val="00F27822"/>
    <w:rsid w:val="00F85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96086"/>
  <w15:chartTrackingRefBased/>
  <w15:docId w15:val="{51F37494-3E7B-4EC2-A480-3466E14CD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055"/>
  </w:style>
  <w:style w:type="paragraph" w:styleId="Heading1">
    <w:name w:val="heading 1"/>
    <w:basedOn w:val="Normal"/>
    <w:next w:val="Normal"/>
    <w:link w:val="Heading1Char"/>
    <w:uiPriority w:val="9"/>
    <w:qFormat/>
    <w:rsid w:val="00D020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20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20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205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20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205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205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205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205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2055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0205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2055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D02055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205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205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205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2055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205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2055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02055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02055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2055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02055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02055"/>
    <w:rPr>
      <w:b/>
      <w:bCs/>
    </w:rPr>
  </w:style>
  <w:style w:type="character" w:styleId="Emphasis">
    <w:name w:val="Emphasis"/>
    <w:basedOn w:val="DefaultParagraphFont"/>
    <w:uiPriority w:val="20"/>
    <w:qFormat/>
    <w:rsid w:val="00D02055"/>
    <w:rPr>
      <w:i/>
      <w:iCs/>
    </w:rPr>
  </w:style>
  <w:style w:type="paragraph" w:styleId="NoSpacing">
    <w:name w:val="No Spacing"/>
    <w:link w:val="NoSpacingChar"/>
    <w:uiPriority w:val="1"/>
    <w:qFormat/>
    <w:rsid w:val="00D0205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0205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0205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2055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2055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D0205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02055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02055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02055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0205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02055"/>
    <w:pPr>
      <w:outlineLvl w:val="9"/>
    </w:pPr>
  </w:style>
  <w:style w:type="paragraph" w:styleId="ListParagraph">
    <w:name w:val="List Paragraph"/>
    <w:basedOn w:val="Normal"/>
    <w:uiPriority w:val="34"/>
    <w:qFormat/>
    <w:rsid w:val="00D02055"/>
    <w:pPr>
      <w:ind w:left="720"/>
      <w:contextualSpacing/>
    </w:pPr>
  </w:style>
  <w:style w:type="table" w:styleId="TableGrid">
    <w:name w:val="Table Grid"/>
    <w:basedOn w:val="TableNormal"/>
    <w:uiPriority w:val="39"/>
    <w:rsid w:val="000D3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0D3E3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0D3E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5418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8CD"/>
  </w:style>
  <w:style w:type="paragraph" w:styleId="Footer">
    <w:name w:val="footer"/>
    <w:basedOn w:val="Normal"/>
    <w:link w:val="FooterChar"/>
    <w:uiPriority w:val="99"/>
    <w:unhideWhenUsed/>
    <w:rsid w:val="005418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8CD"/>
  </w:style>
  <w:style w:type="paragraph" w:styleId="TOC1">
    <w:name w:val="toc 1"/>
    <w:basedOn w:val="Normal"/>
    <w:next w:val="Normal"/>
    <w:autoRedefine/>
    <w:uiPriority w:val="39"/>
    <w:unhideWhenUsed/>
    <w:rsid w:val="000B2DF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B2DF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B2DF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B2DFD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4F7D9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05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0540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278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6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06F8D-5275-4F25-BDE6-E89400D45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0</TotalTime>
  <Pages>18</Pages>
  <Words>1817</Words>
  <Characters>1035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James</cp:lastModifiedBy>
  <cp:revision>50</cp:revision>
  <dcterms:created xsi:type="dcterms:W3CDTF">2020-08-14T14:05:00Z</dcterms:created>
  <dcterms:modified xsi:type="dcterms:W3CDTF">2021-01-05T09:56:00Z</dcterms:modified>
</cp:coreProperties>
</file>